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CD0E3E" w14:textId="77777777" w:rsidR="00BB55DB" w:rsidRDefault="00BB55DB" w:rsidP="00BB55DB"/>
    <w:p w14:paraId="69A8375D" w14:textId="77777777" w:rsidR="005A673B" w:rsidRDefault="005A673B" w:rsidP="00BB55DB"/>
    <w:p w14:paraId="7560D8A1" w14:textId="77777777" w:rsidR="005A673B" w:rsidRDefault="005A673B" w:rsidP="005A673B">
      <w:pPr>
        <w:jc w:val="center"/>
      </w:pPr>
      <w:r>
        <w:t>Outcome Assessment Timeline</w:t>
      </w:r>
    </w:p>
    <w:p w14:paraId="1F637D45" w14:textId="77777777" w:rsidR="005A673B" w:rsidRDefault="005A673B" w:rsidP="005A673B">
      <w:pPr>
        <w:jc w:val="center"/>
      </w:pPr>
      <w:r>
        <w:t>Academic Programs</w:t>
      </w:r>
    </w:p>
    <w:p w14:paraId="46C97F61" w14:textId="77777777" w:rsidR="005A673B" w:rsidRPr="00CF2C97" w:rsidRDefault="00C00765" w:rsidP="005A673B">
      <w:pPr>
        <w:jc w:val="center"/>
        <w:rPr>
          <w:color w:val="FF0000"/>
        </w:rPr>
      </w:pPr>
      <w:r w:rsidRPr="00CF2C97">
        <w:rPr>
          <w:color w:val="FF0000"/>
        </w:rPr>
        <w:t>(</w:t>
      </w:r>
      <w:r w:rsidR="007B2CA9">
        <w:rPr>
          <w:color w:val="FF0000"/>
        </w:rPr>
        <w:t>Environmental Technology</w:t>
      </w:r>
      <w:r w:rsidRPr="00CF2C97">
        <w:rPr>
          <w:color w:val="FF0000"/>
        </w:rPr>
        <w:t>)</w:t>
      </w:r>
    </w:p>
    <w:p w14:paraId="3B2898BC" w14:textId="77777777" w:rsidR="005A673B" w:rsidRDefault="005A673B" w:rsidP="00BB55DB"/>
    <w:p w14:paraId="1F783EBD" w14:textId="77777777" w:rsidR="005A673B" w:rsidRDefault="005A673B" w:rsidP="00BB55DB"/>
    <w:p w14:paraId="630B955A" w14:textId="77777777" w:rsidR="005A673B" w:rsidRDefault="005A673B" w:rsidP="00BB55DB"/>
    <w:p w14:paraId="4E6D7C7B" w14:textId="77777777" w:rsidR="005A673B" w:rsidRPr="00CC1BAA" w:rsidRDefault="005A673B" w:rsidP="00BB55DB"/>
    <w:tbl>
      <w:tblPr>
        <w:tblW w:w="10866" w:type="dxa"/>
        <w:tblInd w:w="-2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5"/>
        <w:gridCol w:w="4436"/>
        <w:gridCol w:w="1867"/>
        <w:gridCol w:w="1868"/>
      </w:tblGrid>
      <w:tr w:rsidR="00794545" w:rsidRPr="00AF4252" w14:paraId="2F4B46A9" w14:textId="77777777" w:rsidTr="00AC7BAE">
        <w:tc>
          <w:tcPr>
            <w:tcW w:w="2695" w:type="dxa"/>
          </w:tcPr>
          <w:p w14:paraId="594D4BE8" w14:textId="56A4741F" w:rsidR="00794545" w:rsidRPr="00AF4252" w:rsidRDefault="00794545" w:rsidP="00EC0087">
            <w:pPr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APR </w:t>
            </w:r>
            <w:r w:rsidR="00EC0087">
              <w:rPr>
                <w:rFonts w:cs="Arial"/>
                <w:b/>
                <w:szCs w:val="20"/>
              </w:rPr>
              <w:t xml:space="preserve">/SLO </w:t>
            </w:r>
            <w:r w:rsidR="000302E3">
              <w:rPr>
                <w:rFonts w:cs="Arial"/>
                <w:b/>
                <w:szCs w:val="20"/>
              </w:rPr>
              <w:t>4</w:t>
            </w:r>
            <w:r w:rsidR="00EC0087">
              <w:rPr>
                <w:rFonts w:cs="Arial"/>
                <w:b/>
                <w:szCs w:val="20"/>
              </w:rPr>
              <w:t>-Year Cycle</w:t>
            </w:r>
          </w:p>
        </w:tc>
        <w:tc>
          <w:tcPr>
            <w:tcW w:w="8171" w:type="dxa"/>
            <w:gridSpan w:val="3"/>
          </w:tcPr>
          <w:p w14:paraId="0565D93A" w14:textId="653ADC82" w:rsidR="00794545" w:rsidRDefault="00B61A39" w:rsidP="009F75E4">
            <w:pPr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color w:val="FF0000"/>
                <w:szCs w:val="20"/>
              </w:rPr>
              <w:t>A</w:t>
            </w:r>
            <w:r w:rsidR="00CF2C97" w:rsidRPr="00CF2C97">
              <w:rPr>
                <w:rFonts w:cs="Arial"/>
                <w:b/>
                <w:color w:val="FF0000"/>
                <w:szCs w:val="20"/>
              </w:rPr>
              <w:t>ss</w:t>
            </w:r>
            <w:r>
              <w:rPr>
                <w:rFonts w:cs="Arial"/>
                <w:b/>
                <w:color w:val="FF0000"/>
                <w:szCs w:val="20"/>
              </w:rPr>
              <w:t>essment cycle (20</w:t>
            </w:r>
            <w:r w:rsidR="000302E3">
              <w:rPr>
                <w:rFonts w:cs="Arial"/>
                <w:b/>
                <w:color w:val="FF0000"/>
                <w:szCs w:val="20"/>
              </w:rPr>
              <w:t>22</w:t>
            </w:r>
            <w:r>
              <w:rPr>
                <w:rFonts w:cs="Arial"/>
                <w:b/>
                <w:color w:val="FF0000"/>
                <w:szCs w:val="20"/>
              </w:rPr>
              <w:t>-202</w:t>
            </w:r>
            <w:r w:rsidR="000302E3">
              <w:rPr>
                <w:rFonts w:cs="Arial"/>
                <w:b/>
                <w:color w:val="FF0000"/>
                <w:szCs w:val="20"/>
              </w:rPr>
              <w:t>6</w:t>
            </w:r>
            <w:r w:rsidR="00CF2C97" w:rsidRPr="00CF2C97">
              <w:rPr>
                <w:rFonts w:cs="Arial"/>
                <w:b/>
                <w:color w:val="FF0000"/>
                <w:szCs w:val="20"/>
              </w:rPr>
              <w:t>)</w:t>
            </w:r>
          </w:p>
        </w:tc>
      </w:tr>
      <w:tr w:rsidR="005A673B" w:rsidRPr="00AF4252" w14:paraId="01D8C1F4" w14:textId="77777777" w:rsidTr="00AC7BAE">
        <w:tc>
          <w:tcPr>
            <w:tcW w:w="2695" w:type="dxa"/>
          </w:tcPr>
          <w:p w14:paraId="75E28AE5" w14:textId="77777777" w:rsidR="005A673B" w:rsidRPr="00AF4252" w:rsidRDefault="005A673B" w:rsidP="00AF4252">
            <w:pPr>
              <w:jc w:val="center"/>
              <w:rPr>
                <w:rFonts w:cs="Arial"/>
                <w:b/>
                <w:szCs w:val="20"/>
              </w:rPr>
            </w:pPr>
            <w:r w:rsidRPr="00AF4252">
              <w:rPr>
                <w:rFonts w:cs="Arial"/>
                <w:b/>
                <w:szCs w:val="20"/>
              </w:rPr>
              <w:t>Course ID</w:t>
            </w:r>
          </w:p>
        </w:tc>
        <w:tc>
          <w:tcPr>
            <w:tcW w:w="4436" w:type="dxa"/>
          </w:tcPr>
          <w:p w14:paraId="0EF77AAA" w14:textId="77777777" w:rsidR="005A673B" w:rsidRPr="00AF4252" w:rsidRDefault="005A673B" w:rsidP="00AF4252">
            <w:pPr>
              <w:jc w:val="center"/>
              <w:rPr>
                <w:rFonts w:cs="Arial"/>
                <w:b/>
                <w:szCs w:val="20"/>
              </w:rPr>
            </w:pPr>
            <w:r w:rsidRPr="00AF4252">
              <w:rPr>
                <w:rFonts w:cs="Arial"/>
                <w:b/>
                <w:szCs w:val="20"/>
              </w:rPr>
              <w:t>Course-Level Student Learning Outcome (CSLO)</w:t>
            </w:r>
          </w:p>
        </w:tc>
        <w:tc>
          <w:tcPr>
            <w:tcW w:w="1867" w:type="dxa"/>
          </w:tcPr>
          <w:p w14:paraId="47298ED2" w14:textId="77777777" w:rsidR="005A673B" w:rsidRPr="00AF4252" w:rsidRDefault="005A673B" w:rsidP="00AF4252">
            <w:pPr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easure</w:t>
            </w:r>
            <w:r w:rsidR="00B61FA1">
              <w:rPr>
                <w:rFonts w:cs="Arial"/>
                <w:b/>
                <w:szCs w:val="20"/>
              </w:rPr>
              <w:t>/Collect Data</w:t>
            </w:r>
          </w:p>
        </w:tc>
        <w:tc>
          <w:tcPr>
            <w:tcW w:w="1868" w:type="dxa"/>
          </w:tcPr>
          <w:p w14:paraId="2058D792" w14:textId="77777777" w:rsidR="005A673B" w:rsidRPr="000C16A2" w:rsidRDefault="005A673B" w:rsidP="000C16A2">
            <w:pPr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Discuss &amp; Plan</w:t>
            </w:r>
          </w:p>
          <w:p w14:paraId="0B52C83F" w14:textId="77777777" w:rsidR="005A673B" w:rsidRPr="00AF4252" w:rsidRDefault="005A673B" w:rsidP="00AF4252">
            <w:pPr>
              <w:jc w:val="center"/>
              <w:rPr>
                <w:rFonts w:cs="Arial"/>
                <w:b/>
                <w:szCs w:val="20"/>
              </w:rPr>
            </w:pPr>
          </w:p>
        </w:tc>
      </w:tr>
      <w:tr w:rsidR="00140F31" w:rsidRPr="007B2CA9" w14:paraId="2A8C856F" w14:textId="77777777" w:rsidTr="00AC7BAE">
        <w:trPr>
          <w:trHeight w:val="233"/>
        </w:trPr>
        <w:tc>
          <w:tcPr>
            <w:tcW w:w="2695" w:type="dxa"/>
            <w:vMerge w:val="restart"/>
          </w:tcPr>
          <w:p w14:paraId="73954F6E" w14:textId="77777777" w:rsidR="00140F31" w:rsidRPr="007B2CA9" w:rsidRDefault="00140F31" w:rsidP="00140F31">
            <w:pPr>
              <w:rPr>
                <w:rFonts w:cs="Arial"/>
                <w:color w:val="000000" w:themeColor="text1"/>
                <w:szCs w:val="20"/>
              </w:rPr>
            </w:pPr>
            <w:r w:rsidRPr="007B2CA9">
              <w:rPr>
                <w:rFonts w:cs="Arial"/>
                <w:color w:val="000000" w:themeColor="text1"/>
                <w:szCs w:val="20"/>
              </w:rPr>
              <w:t>EHMT 100</w:t>
            </w:r>
          </w:p>
        </w:tc>
        <w:tc>
          <w:tcPr>
            <w:tcW w:w="4436" w:type="dxa"/>
          </w:tcPr>
          <w:p w14:paraId="42152C18" w14:textId="6B67F578" w:rsidR="00140F31" w:rsidRPr="007B2CA9" w:rsidRDefault="00140F31" w:rsidP="00140F31">
            <w:pPr>
              <w:rPr>
                <w:rFonts w:cs="Arial"/>
                <w:color w:val="000000" w:themeColor="text1"/>
                <w:szCs w:val="20"/>
              </w:rPr>
            </w:pPr>
            <w:r w:rsidRPr="000302E3">
              <w:rPr>
                <w:rFonts w:cs="Arial"/>
                <w:color w:val="000000" w:themeColor="text1"/>
                <w:szCs w:val="20"/>
              </w:rPr>
              <w:t>Explain the significance of environmental statues and regulations as it relates to past and current environmental pollution. (EHMT 100; ISLO 11)</w:t>
            </w:r>
          </w:p>
        </w:tc>
        <w:tc>
          <w:tcPr>
            <w:tcW w:w="1867" w:type="dxa"/>
          </w:tcPr>
          <w:p w14:paraId="41496C4F" w14:textId="090FB30A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38CCF980" w14:textId="3A543B9C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7B2CA9" w14:paraId="2F048656" w14:textId="77777777" w:rsidTr="00AC7BAE">
        <w:trPr>
          <w:trHeight w:val="232"/>
        </w:trPr>
        <w:tc>
          <w:tcPr>
            <w:tcW w:w="2695" w:type="dxa"/>
            <w:vMerge/>
          </w:tcPr>
          <w:p w14:paraId="6BE7B64F" w14:textId="77777777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</w:p>
        </w:tc>
        <w:tc>
          <w:tcPr>
            <w:tcW w:w="4436" w:type="dxa"/>
          </w:tcPr>
          <w:p w14:paraId="3349DD60" w14:textId="2F15BDFE" w:rsidR="00140F31" w:rsidRPr="007B2CA9" w:rsidRDefault="00140F31" w:rsidP="00140F31">
            <w:pPr>
              <w:rPr>
                <w:rFonts w:cs="Arial"/>
                <w:color w:val="000000" w:themeColor="text1"/>
                <w:szCs w:val="20"/>
              </w:rPr>
            </w:pPr>
            <w:r w:rsidRPr="000302E3">
              <w:rPr>
                <w:rFonts w:cs="Arial"/>
                <w:color w:val="000000" w:themeColor="text1"/>
                <w:szCs w:val="20"/>
              </w:rPr>
              <w:t>Prepare a written evaluation of the legal meaning of pertinent titles and parts of both Federal and State environmental, health and safety regulations. (EHMT 100; ISLO 3)</w:t>
            </w:r>
          </w:p>
        </w:tc>
        <w:tc>
          <w:tcPr>
            <w:tcW w:w="1867" w:type="dxa"/>
          </w:tcPr>
          <w:p w14:paraId="33BE7C46" w14:textId="0801183E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2DB25F73" w14:textId="2D0BC3F0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7B2CA9" w14:paraId="7079B33A" w14:textId="77777777" w:rsidTr="00AC7BAE">
        <w:trPr>
          <w:trHeight w:val="232"/>
        </w:trPr>
        <w:tc>
          <w:tcPr>
            <w:tcW w:w="2695" w:type="dxa"/>
            <w:vMerge/>
          </w:tcPr>
          <w:p w14:paraId="175D377E" w14:textId="77777777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</w:p>
        </w:tc>
        <w:tc>
          <w:tcPr>
            <w:tcW w:w="4436" w:type="dxa"/>
          </w:tcPr>
          <w:p w14:paraId="6E269890" w14:textId="18AE26E2" w:rsidR="00140F31" w:rsidRPr="000302E3" w:rsidRDefault="00140F31" w:rsidP="00140F31">
            <w:pPr>
              <w:rPr>
                <w:rFonts w:cs="Arial"/>
                <w:color w:val="000000" w:themeColor="text1"/>
                <w:szCs w:val="20"/>
              </w:rPr>
            </w:pPr>
            <w:r w:rsidRPr="000302E3">
              <w:rPr>
                <w:rFonts w:cs="Arial"/>
                <w:color w:val="000000" w:themeColor="text1"/>
                <w:szCs w:val="20"/>
              </w:rPr>
              <w:t>Design an experiment that incorporates concepts of the scientific methods to analyze and assess surface water quality. (EHMT 100; ISLO 5)</w:t>
            </w:r>
          </w:p>
        </w:tc>
        <w:tc>
          <w:tcPr>
            <w:tcW w:w="1867" w:type="dxa"/>
          </w:tcPr>
          <w:p w14:paraId="59B7CA91" w14:textId="3273BF2E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7AE2F90F" w14:textId="1D7A10B2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7B2CA9" w14:paraId="0BF1EAFF" w14:textId="77777777" w:rsidTr="00AC7BAE">
        <w:trPr>
          <w:trHeight w:val="232"/>
        </w:trPr>
        <w:tc>
          <w:tcPr>
            <w:tcW w:w="2695" w:type="dxa"/>
            <w:vMerge w:val="restart"/>
          </w:tcPr>
          <w:p w14:paraId="09C2804A" w14:textId="5FD840BC" w:rsidR="00140F31" w:rsidRPr="007B2CA9" w:rsidRDefault="00140F31" w:rsidP="00140F31">
            <w:pPr>
              <w:rPr>
                <w:rFonts w:cs="Arial"/>
                <w:color w:val="000000" w:themeColor="text1"/>
                <w:szCs w:val="20"/>
              </w:rPr>
            </w:pPr>
            <w:r w:rsidRPr="007B2CA9">
              <w:rPr>
                <w:rFonts w:cs="Arial"/>
                <w:color w:val="000000" w:themeColor="text1"/>
                <w:szCs w:val="20"/>
              </w:rPr>
              <w:t>EHMT 1</w:t>
            </w:r>
            <w:r>
              <w:rPr>
                <w:rFonts w:cs="Arial"/>
                <w:color w:val="000000" w:themeColor="text1"/>
                <w:szCs w:val="20"/>
              </w:rPr>
              <w:t>3</w:t>
            </w:r>
            <w:r w:rsidRPr="007B2CA9">
              <w:rPr>
                <w:rFonts w:cs="Arial"/>
                <w:color w:val="000000" w:themeColor="text1"/>
                <w:szCs w:val="20"/>
              </w:rPr>
              <w:t>0</w:t>
            </w:r>
          </w:p>
        </w:tc>
        <w:tc>
          <w:tcPr>
            <w:tcW w:w="4436" w:type="dxa"/>
          </w:tcPr>
          <w:p w14:paraId="05C05A79" w14:textId="604BF617" w:rsidR="00140F31" w:rsidRPr="000302E3" w:rsidRDefault="00140F31" w:rsidP="00140F31">
            <w:pPr>
              <w:rPr>
                <w:rFonts w:cs="Arial"/>
                <w:color w:val="000000" w:themeColor="text1"/>
                <w:szCs w:val="20"/>
              </w:rPr>
            </w:pPr>
            <w:r w:rsidRPr="000302E3">
              <w:rPr>
                <w:rFonts w:cs="Arial"/>
                <w:color w:val="000000" w:themeColor="text1"/>
                <w:szCs w:val="20"/>
              </w:rPr>
              <w:t>Classify toxic potential according to LD50 values and Dose-response graphic information. (EHMT 130; ISLO 5)</w:t>
            </w:r>
          </w:p>
        </w:tc>
        <w:tc>
          <w:tcPr>
            <w:tcW w:w="1867" w:type="dxa"/>
          </w:tcPr>
          <w:p w14:paraId="3F5B814A" w14:textId="167971B6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347BC99A" w14:textId="4C0C0BD6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7B2CA9" w14:paraId="60812760" w14:textId="77777777" w:rsidTr="00AC7BAE">
        <w:trPr>
          <w:trHeight w:val="232"/>
        </w:trPr>
        <w:tc>
          <w:tcPr>
            <w:tcW w:w="2695" w:type="dxa"/>
            <w:vMerge/>
          </w:tcPr>
          <w:p w14:paraId="3EB826D1" w14:textId="77777777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</w:p>
        </w:tc>
        <w:tc>
          <w:tcPr>
            <w:tcW w:w="4436" w:type="dxa"/>
          </w:tcPr>
          <w:p w14:paraId="39B5FDD0" w14:textId="637E36DB" w:rsidR="00140F31" w:rsidRPr="000302E3" w:rsidRDefault="00140F31" w:rsidP="00140F31">
            <w:pPr>
              <w:rPr>
                <w:rFonts w:cs="Arial"/>
                <w:color w:val="000000" w:themeColor="text1"/>
                <w:szCs w:val="20"/>
              </w:rPr>
            </w:pPr>
            <w:r w:rsidRPr="000302E3">
              <w:rPr>
                <w:rFonts w:cs="Arial"/>
                <w:color w:val="000000" w:themeColor="text1"/>
                <w:szCs w:val="20"/>
              </w:rPr>
              <w:t>Using toxicokinetics identify pertinent routes of absorption and elimination in animal models. (EHMT 130; ISLO 6)</w:t>
            </w:r>
          </w:p>
        </w:tc>
        <w:tc>
          <w:tcPr>
            <w:tcW w:w="1867" w:type="dxa"/>
          </w:tcPr>
          <w:p w14:paraId="15D6DEE5" w14:textId="7DD788F8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6F31B1DC" w14:textId="50AE8E8D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7B2CA9" w14:paraId="1C9D821C" w14:textId="77777777" w:rsidTr="00AC7BAE">
        <w:trPr>
          <w:trHeight w:val="233"/>
        </w:trPr>
        <w:tc>
          <w:tcPr>
            <w:tcW w:w="2695" w:type="dxa"/>
            <w:vMerge w:val="restart"/>
          </w:tcPr>
          <w:p w14:paraId="5BA256A0" w14:textId="77777777" w:rsidR="00140F31" w:rsidRPr="007B2CA9" w:rsidRDefault="00140F31" w:rsidP="00140F31">
            <w:pPr>
              <w:rPr>
                <w:rFonts w:cs="Arial"/>
                <w:color w:val="000000" w:themeColor="text1"/>
                <w:szCs w:val="20"/>
              </w:rPr>
            </w:pPr>
            <w:r w:rsidRPr="007B2CA9">
              <w:rPr>
                <w:rFonts w:cs="Arial"/>
                <w:color w:val="000000" w:themeColor="text1"/>
                <w:szCs w:val="20"/>
              </w:rPr>
              <w:t>EHMT 150</w:t>
            </w:r>
          </w:p>
        </w:tc>
        <w:tc>
          <w:tcPr>
            <w:tcW w:w="4436" w:type="dxa"/>
          </w:tcPr>
          <w:p w14:paraId="7DE2199A" w14:textId="5483E17A" w:rsidR="00140F31" w:rsidRPr="007B2CA9" w:rsidRDefault="00140F31" w:rsidP="00140F31">
            <w:pPr>
              <w:rPr>
                <w:rFonts w:cs="Arial"/>
                <w:color w:val="000000" w:themeColor="text1"/>
                <w:szCs w:val="20"/>
              </w:rPr>
            </w:pPr>
            <w:r w:rsidRPr="000302E3">
              <w:rPr>
                <w:rFonts w:cs="Arial"/>
                <w:szCs w:val="20"/>
              </w:rPr>
              <w:t>Differentiate between hazardous waste and hazardous substance according to regulatory specifications. (EHMT 150; ISLO 4)</w:t>
            </w:r>
          </w:p>
        </w:tc>
        <w:tc>
          <w:tcPr>
            <w:tcW w:w="1867" w:type="dxa"/>
          </w:tcPr>
          <w:p w14:paraId="65FD3536" w14:textId="7E5CD651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3DEF33A8" w14:textId="4A96E84C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35430825" w14:textId="77777777" w:rsidTr="00AC7BAE">
        <w:trPr>
          <w:trHeight w:val="232"/>
        </w:trPr>
        <w:tc>
          <w:tcPr>
            <w:tcW w:w="2695" w:type="dxa"/>
            <w:vMerge/>
          </w:tcPr>
          <w:p w14:paraId="619529FC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3278A321" w14:textId="6F4F78A8" w:rsidR="00140F31" w:rsidRPr="00E64BB2" w:rsidRDefault="00140F31" w:rsidP="00140F31">
            <w:pPr>
              <w:rPr>
                <w:rFonts w:cs="Arial"/>
                <w:szCs w:val="20"/>
              </w:rPr>
            </w:pPr>
            <w:r w:rsidRPr="000302E3">
              <w:rPr>
                <w:rFonts w:cs="Arial"/>
                <w:szCs w:val="20"/>
              </w:rPr>
              <w:t>Interpret Federal and State regulations as these pertain to hazardous waste identification, transportation, and disposal. (EHMT 150; ISLO 3)</w:t>
            </w:r>
          </w:p>
        </w:tc>
        <w:tc>
          <w:tcPr>
            <w:tcW w:w="1867" w:type="dxa"/>
          </w:tcPr>
          <w:p w14:paraId="5917091F" w14:textId="20B855BB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63C5C5D2" w14:textId="5ABDAEB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4CB26953" w14:textId="77777777" w:rsidTr="00AC7BAE">
        <w:trPr>
          <w:trHeight w:val="232"/>
        </w:trPr>
        <w:tc>
          <w:tcPr>
            <w:tcW w:w="2695" w:type="dxa"/>
            <w:vMerge w:val="restart"/>
          </w:tcPr>
          <w:p w14:paraId="58BED45A" w14:textId="77777777" w:rsidR="00140F31" w:rsidRDefault="00140F31" w:rsidP="00140F31">
            <w:pPr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EHMT 200</w:t>
            </w:r>
          </w:p>
          <w:p w14:paraId="18A1E8F0" w14:textId="3B596DAB" w:rsidR="00A62CB9" w:rsidRPr="00A62CB9" w:rsidRDefault="00A62CB9" w:rsidP="00140F31">
            <w:pPr>
              <w:rPr>
                <w:rFonts w:cs="Arial"/>
                <w:strike/>
                <w:color w:val="FF0000"/>
                <w:szCs w:val="20"/>
              </w:rPr>
            </w:pPr>
            <w:r>
              <w:rPr>
                <w:rFonts w:cs="Arial"/>
                <w:strike/>
                <w:color w:val="FF0000"/>
                <w:szCs w:val="20"/>
              </w:rPr>
              <w:t>(Discontinued)</w:t>
            </w:r>
            <w:bookmarkStart w:id="0" w:name="_GoBack"/>
            <w:bookmarkEnd w:id="0"/>
          </w:p>
        </w:tc>
        <w:tc>
          <w:tcPr>
            <w:tcW w:w="4436" w:type="dxa"/>
          </w:tcPr>
          <w:p w14:paraId="1671F2D1" w14:textId="78F95D9E" w:rsidR="00140F31" w:rsidRPr="00A62CB9" w:rsidRDefault="00140F31" w:rsidP="00140F31">
            <w:pPr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Interpret State regulations for hazardous material identification, handling, and disposal. (EHMT 200; ISLO 3)</w:t>
            </w:r>
          </w:p>
        </w:tc>
        <w:tc>
          <w:tcPr>
            <w:tcW w:w="1867" w:type="dxa"/>
          </w:tcPr>
          <w:p w14:paraId="2C7CF52C" w14:textId="25C920F7" w:rsidR="00140F31" w:rsidRPr="00A62CB9" w:rsidRDefault="00140F31" w:rsidP="00140F31">
            <w:pPr>
              <w:jc w:val="center"/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Spring 2024</w:t>
            </w:r>
          </w:p>
        </w:tc>
        <w:tc>
          <w:tcPr>
            <w:tcW w:w="1868" w:type="dxa"/>
          </w:tcPr>
          <w:p w14:paraId="50D66A22" w14:textId="30025C14" w:rsidR="00140F31" w:rsidRPr="00A62CB9" w:rsidRDefault="00140F31" w:rsidP="00140F31">
            <w:pPr>
              <w:jc w:val="center"/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Fall 2025</w:t>
            </w:r>
          </w:p>
        </w:tc>
      </w:tr>
      <w:tr w:rsidR="00140F31" w:rsidRPr="00AF4252" w14:paraId="5670DCF3" w14:textId="77777777" w:rsidTr="00AC7BAE">
        <w:trPr>
          <w:trHeight w:val="232"/>
        </w:trPr>
        <w:tc>
          <w:tcPr>
            <w:tcW w:w="2695" w:type="dxa"/>
            <w:vMerge/>
          </w:tcPr>
          <w:p w14:paraId="544A7CE1" w14:textId="77777777" w:rsidR="00140F31" w:rsidRPr="00A62CB9" w:rsidRDefault="00140F31" w:rsidP="00140F31">
            <w:pPr>
              <w:jc w:val="center"/>
              <w:rPr>
                <w:rFonts w:cs="Arial"/>
                <w:strike/>
                <w:color w:val="FF0000"/>
                <w:szCs w:val="20"/>
              </w:rPr>
            </w:pPr>
          </w:p>
        </w:tc>
        <w:tc>
          <w:tcPr>
            <w:tcW w:w="4436" w:type="dxa"/>
          </w:tcPr>
          <w:p w14:paraId="48A5A466" w14:textId="322F16DC" w:rsidR="00140F31" w:rsidRPr="00A62CB9" w:rsidRDefault="00140F31" w:rsidP="00140F31">
            <w:pPr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Demonstrate an understanding of regulatory language for safe handling procedures of hazardous materials. (EHMT 200; ISLO 5)</w:t>
            </w:r>
          </w:p>
        </w:tc>
        <w:tc>
          <w:tcPr>
            <w:tcW w:w="1867" w:type="dxa"/>
          </w:tcPr>
          <w:p w14:paraId="15A0AB0F" w14:textId="298877A1" w:rsidR="00140F31" w:rsidRPr="00A62CB9" w:rsidRDefault="00140F31" w:rsidP="00140F31">
            <w:pPr>
              <w:jc w:val="center"/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Spring 2024</w:t>
            </w:r>
          </w:p>
        </w:tc>
        <w:tc>
          <w:tcPr>
            <w:tcW w:w="1868" w:type="dxa"/>
          </w:tcPr>
          <w:p w14:paraId="4FCF154C" w14:textId="73621781" w:rsidR="00140F31" w:rsidRPr="00A62CB9" w:rsidRDefault="00140F31" w:rsidP="00140F31">
            <w:pPr>
              <w:jc w:val="center"/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Fall 2025</w:t>
            </w:r>
          </w:p>
        </w:tc>
      </w:tr>
      <w:tr w:rsidR="00140F31" w:rsidRPr="00AF4252" w14:paraId="6F8B5FA4" w14:textId="77777777" w:rsidTr="00AC7BAE">
        <w:trPr>
          <w:trHeight w:val="232"/>
        </w:trPr>
        <w:tc>
          <w:tcPr>
            <w:tcW w:w="2695" w:type="dxa"/>
            <w:vMerge w:val="restart"/>
          </w:tcPr>
          <w:p w14:paraId="652B1644" w14:textId="6375CC69" w:rsidR="00140F31" w:rsidRPr="00E64BB2" w:rsidRDefault="00140F31" w:rsidP="00140F31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HMT 201</w:t>
            </w:r>
          </w:p>
        </w:tc>
        <w:tc>
          <w:tcPr>
            <w:tcW w:w="4436" w:type="dxa"/>
          </w:tcPr>
          <w:p w14:paraId="41022C82" w14:textId="171AB452" w:rsidR="00140F31" w:rsidRPr="000302E3" w:rsidRDefault="00140F31" w:rsidP="00140F31">
            <w:pPr>
              <w:rPr>
                <w:rFonts w:cs="Arial"/>
                <w:szCs w:val="20"/>
              </w:rPr>
            </w:pPr>
            <w:r w:rsidRPr="000302E3">
              <w:rPr>
                <w:rFonts w:cs="Arial"/>
                <w:szCs w:val="20"/>
              </w:rPr>
              <w:t>Present the components and significance of the industrial hygiene tetrahedron as the basis for the study of industrial hygiene. (EHMT 201; ISLO 2)</w:t>
            </w:r>
          </w:p>
        </w:tc>
        <w:tc>
          <w:tcPr>
            <w:tcW w:w="1867" w:type="dxa"/>
          </w:tcPr>
          <w:p w14:paraId="0B725018" w14:textId="11AD424F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3B776C88" w14:textId="3ED59974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3595099B" w14:textId="77777777" w:rsidTr="00AC7BAE">
        <w:trPr>
          <w:trHeight w:val="232"/>
        </w:trPr>
        <w:tc>
          <w:tcPr>
            <w:tcW w:w="2695" w:type="dxa"/>
            <w:vMerge/>
          </w:tcPr>
          <w:p w14:paraId="06559B02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1D28441E" w14:textId="3E88E402" w:rsidR="00140F31" w:rsidRPr="000302E3" w:rsidRDefault="00140F31" w:rsidP="00140F31">
            <w:pPr>
              <w:rPr>
                <w:rFonts w:cs="Arial"/>
                <w:szCs w:val="20"/>
              </w:rPr>
            </w:pPr>
            <w:r w:rsidRPr="000302E3">
              <w:rPr>
                <w:rFonts w:cs="Arial"/>
                <w:szCs w:val="20"/>
              </w:rPr>
              <w:t>Demonstrate selection procedures for personal protective equipment using quantitative information charts and data. (EHMT 201; ISLO 5)</w:t>
            </w:r>
          </w:p>
        </w:tc>
        <w:tc>
          <w:tcPr>
            <w:tcW w:w="1867" w:type="dxa"/>
          </w:tcPr>
          <w:p w14:paraId="2CC9E2B4" w14:textId="7621BE55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580AE8E2" w14:textId="078FAB2F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479973B3" w14:textId="77777777" w:rsidTr="00AC7BAE">
        <w:trPr>
          <w:trHeight w:val="232"/>
        </w:trPr>
        <w:tc>
          <w:tcPr>
            <w:tcW w:w="2695" w:type="dxa"/>
            <w:vMerge w:val="restart"/>
          </w:tcPr>
          <w:p w14:paraId="17E47207" w14:textId="77777777" w:rsidR="00140F31" w:rsidRDefault="00140F31" w:rsidP="00140F31">
            <w:pPr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EHMT 202</w:t>
            </w:r>
          </w:p>
          <w:p w14:paraId="00D11016" w14:textId="396C64A4" w:rsidR="00A62CB9" w:rsidRPr="00A62CB9" w:rsidRDefault="00A62CB9" w:rsidP="00140F31">
            <w:pPr>
              <w:rPr>
                <w:rFonts w:cs="Arial"/>
                <w:strike/>
                <w:color w:val="FF0000"/>
                <w:szCs w:val="20"/>
              </w:rPr>
            </w:pPr>
            <w:r>
              <w:rPr>
                <w:rFonts w:cs="Arial"/>
                <w:strike/>
                <w:color w:val="FF0000"/>
                <w:szCs w:val="20"/>
              </w:rPr>
              <w:t>(Discontinued)</w:t>
            </w:r>
          </w:p>
        </w:tc>
        <w:tc>
          <w:tcPr>
            <w:tcW w:w="4436" w:type="dxa"/>
          </w:tcPr>
          <w:p w14:paraId="6F62D4EF" w14:textId="190BD6D8" w:rsidR="00140F31" w:rsidRPr="00A62CB9" w:rsidRDefault="00140F31" w:rsidP="00140F31">
            <w:pPr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EHMT202 SLO #1 Compare and contrast water treatment technologies.</w:t>
            </w:r>
          </w:p>
        </w:tc>
        <w:tc>
          <w:tcPr>
            <w:tcW w:w="1867" w:type="dxa"/>
          </w:tcPr>
          <w:p w14:paraId="3D8FD6D4" w14:textId="5CB4FDC9" w:rsidR="00140F31" w:rsidRPr="00A62CB9" w:rsidRDefault="00140F31" w:rsidP="00140F31">
            <w:pPr>
              <w:jc w:val="center"/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Spring 2024</w:t>
            </w:r>
          </w:p>
        </w:tc>
        <w:tc>
          <w:tcPr>
            <w:tcW w:w="1868" w:type="dxa"/>
          </w:tcPr>
          <w:p w14:paraId="523147B9" w14:textId="0785FAB3" w:rsidR="00140F31" w:rsidRPr="00A62CB9" w:rsidRDefault="00140F31" w:rsidP="00140F31">
            <w:pPr>
              <w:jc w:val="center"/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Fall 2025</w:t>
            </w:r>
          </w:p>
        </w:tc>
      </w:tr>
      <w:tr w:rsidR="00140F31" w:rsidRPr="00AF4252" w14:paraId="4B0B09B6" w14:textId="77777777" w:rsidTr="00AC7BAE">
        <w:trPr>
          <w:trHeight w:val="232"/>
        </w:trPr>
        <w:tc>
          <w:tcPr>
            <w:tcW w:w="2695" w:type="dxa"/>
            <w:vMerge/>
          </w:tcPr>
          <w:p w14:paraId="7B025E12" w14:textId="77777777" w:rsidR="00140F31" w:rsidRPr="00A62CB9" w:rsidRDefault="00140F31" w:rsidP="00140F31">
            <w:pPr>
              <w:jc w:val="center"/>
              <w:rPr>
                <w:rFonts w:cs="Arial"/>
                <w:strike/>
                <w:color w:val="FF0000"/>
                <w:szCs w:val="20"/>
              </w:rPr>
            </w:pPr>
          </w:p>
        </w:tc>
        <w:tc>
          <w:tcPr>
            <w:tcW w:w="4436" w:type="dxa"/>
          </w:tcPr>
          <w:p w14:paraId="24DFE40F" w14:textId="287D957A" w:rsidR="00140F31" w:rsidRPr="00A62CB9" w:rsidRDefault="00140F31" w:rsidP="00140F31">
            <w:pPr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 xml:space="preserve">EHMT202 SLO #2 Analyze and assess historical, political, economic, scientific and social issues in a way that enables them to </w:t>
            </w:r>
            <w:r w:rsidRPr="00A62CB9">
              <w:rPr>
                <w:rFonts w:cs="Arial"/>
                <w:strike/>
                <w:color w:val="FF0000"/>
                <w:szCs w:val="20"/>
              </w:rPr>
              <w:lastRenderedPageBreak/>
              <w:t>participate in their community, nation and world.</w:t>
            </w:r>
          </w:p>
        </w:tc>
        <w:tc>
          <w:tcPr>
            <w:tcW w:w="1867" w:type="dxa"/>
          </w:tcPr>
          <w:p w14:paraId="3C3CCF51" w14:textId="09810530" w:rsidR="00140F31" w:rsidRPr="00A62CB9" w:rsidRDefault="00140F31" w:rsidP="00140F31">
            <w:pPr>
              <w:jc w:val="center"/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lastRenderedPageBreak/>
              <w:t>Spring 2024</w:t>
            </w:r>
          </w:p>
        </w:tc>
        <w:tc>
          <w:tcPr>
            <w:tcW w:w="1868" w:type="dxa"/>
          </w:tcPr>
          <w:p w14:paraId="03EA354A" w14:textId="35B0B8E9" w:rsidR="00140F31" w:rsidRPr="00A62CB9" w:rsidRDefault="00140F31" w:rsidP="00140F31">
            <w:pPr>
              <w:jc w:val="center"/>
              <w:rPr>
                <w:rFonts w:cs="Arial"/>
                <w:strike/>
                <w:color w:val="FF0000"/>
                <w:szCs w:val="20"/>
              </w:rPr>
            </w:pPr>
            <w:r w:rsidRPr="00A62CB9">
              <w:rPr>
                <w:rFonts w:cs="Arial"/>
                <w:strike/>
                <w:color w:val="FF0000"/>
                <w:szCs w:val="20"/>
              </w:rPr>
              <w:t>Fall 2025</w:t>
            </w:r>
          </w:p>
        </w:tc>
      </w:tr>
      <w:tr w:rsidR="00140F31" w:rsidRPr="00AF4252" w14:paraId="36F377F6" w14:textId="77777777" w:rsidTr="00AC7BAE">
        <w:trPr>
          <w:trHeight w:val="232"/>
        </w:trPr>
        <w:tc>
          <w:tcPr>
            <w:tcW w:w="2695" w:type="dxa"/>
            <w:vMerge w:val="restart"/>
          </w:tcPr>
          <w:p w14:paraId="5064856C" w14:textId="2E8C6D5E" w:rsidR="00140F31" w:rsidRPr="00E64BB2" w:rsidRDefault="00140F31" w:rsidP="00140F31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EHMT 230</w:t>
            </w:r>
          </w:p>
        </w:tc>
        <w:tc>
          <w:tcPr>
            <w:tcW w:w="4436" w:type="dxa"/>
          </w:tcPr>
          <w:p w14:paraId="3B5F4EFC" w14:textId="1FD2F69A" w:rsidR="00140F31" w:rsidRPr="000302E3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Construct and organize emergency response hierarchy starting with incident commander. (EHMT 230; ISLO 6)</w:t>
            </w:r>
          </w:p>
        </w:tc>
        <w:tc>
          <w:tcPr>
            <w:tcW w:w="1867" w:type="dxa"/>
          </w:tcPr>
          <w:p w14:paraId="5265EFB7" w14:textId="46500B06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2BAA14FA" w14:textId="07C3CDEF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007E591E" w14:textId="77777777" w:rsidTr="00AC7BAE">
        <w:trPr>
          <w:trHeight w:val="232"/>
        </w:trPr>
        <w:tc>
          <w:tcPr>
            <w:tcW w:w="2695" w:type="dxa"/>
            <w:vMerge/>
          </w:tcPr>
          <w:p w14:paraId="40E8984C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36276198" w14:textId="56F6B464" w:rsidR="00140F31" w:rsidRPr="000302E3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Through the use of analytical inst</w:t>
            </w:r>
            <w:r>
              <w:rPr>
                <w:rFonts w:cs="Arial"/>
                <w:szCs w:val="20"/>
              </w:rPr>
              <w:t>r</w:t>
            </w:r>
            <w:r w:rsidRPr="003C10E7">
              <w:rPr>
                <w:rFonts w:cs="Arial"/>
                <w:szCs w:val="20"/>
              </w:rPr>
              <w:t>umentation and data interpretation be able to identify chemical unknowns. (EHMT 230; ISLO 5)</w:t>
            </w:r>
          </w:p>
        </w:tc>
        <w:tc>
          <w:tcPr>
            <w:tcW w:w="1867" w:type="dxa"/>
          </w:tcPr>
          <w:p w14:paraId="1FD7D0B9" w14:textId="2FBF7B04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 xml:space="preserve">Spring </w:t>
            </w:r>
            <w:r w:rsidRPr="00D00FA8">
              <w:rPr>
                <w:rFonts w:cs="Arial"/>
                <w:szCs w:val="20"/>
              </w:rPr>
              <w:t>20</w:t>
            </w:r>
            <w:r>
              <w:rPr>
                <w:rFonts w:cs="Arial"/>
                <w:szCs w:val="20"/>
              </w:rPr>
              <w:t>24</w:t>
            </w:r>
          </w:p>
        </w:tc>
        <w:tc>
          <w:tcPr>
            <w:tcW w:w="1868" w:type="dxa"/>
          </w:tcPr>
          <w:p w14:paraId="356F0E24" w14:textId="5FDF1E78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>
              <w:rPr>
                <w:rFonts w:cs="Arial"/>
                <w:szCs w:val="20"/>
              </w:rPr>
              <w:t>Fall</w:t>
            </w:r>
            <w:r w:rsidRPr="00D00FA8">
              <w:rPr>
                <w:rFonts w:cs="Arial"/>
                <w:szCs w:val="20"/>
              </w:rPr>
              <w:t xml:space="preserve">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41DD5214" w14:textId="77777777" w:rsidTr="00AC7BAE">
        <w:trPr>
          <w:trHeight w:val="233"/>
        </w:trPr>
        <w:tc>
          <w:tcPr>
            <w:tcW w:w="2695" w:type="dxa"/>
            <w:vMerge w:val="restart"/>
          </w:tcPr>
          <w:p w14:paraId="679C3AC5" w14:textId="2EFE27CB" w:rsidR="00140F31" w:rsidRPr="00E64BB2" w:rsidRDefault="00140F31" w:rsidP="00140F31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HMT 260</w:t>
            </w:r>
          </w:p>
        </w:tc>
        <w:tc>
          <w:tcPr>
            <w:tcW w:w="4436" w:type="dxa"/>
          </w:tcPr>
          <w:p w14:paraId="6F8794C5" w14:textId="20E59162" w:rsidR="00140F31" w:rsidRPr="00E64BB2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Explain through example at least one type of safety document required in industry. (EHMT 260; ISLO 4)</w:t>
            </w:r>
          </w:p>
        </w:tc>
        <w:tc>
          <w:tcPr>
            <w:tcW w:w="1867" w:type="dxa"/>
          </w:tcPr>
          <w:p w14:paraId="3F633769" w14:textId="7D3362EF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5C519C12" w14:textId="37675539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408207B7" w14:textId="77777777" w:rsidTr="00AC7BAE">
        <w:trPr>
          <w:trHeight w:val="232"/>
        </w:trPr>
        <w:tc>
          <w:tcPr>
            <w:tcW w:w="2695" w:type="dxa"/>
            <w:vMerge/>
          </w:tcPr>
          <w:p w14:paraId="62A2A68D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14DC4E89" w14:textId="5A2FB27C" w:rsidR="00140F31" w:rsidRPr="00E64BB2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Formulate and share ideas, analyze the ideas of others, integrate them into their thinking. (EHMT 260; ISLO 4)</w:t>
            </w:r>
          </w:p>
        </w:tc>
        <w:tc>
          <w:tcPr>
            <w:tcW w:w="1867" w:type="dxa"/>
          </w:tcPr>
          <w:p w14:paraId="62BD930B" w14:textId="229405A8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1DBEEC75" w14:textId="23A9C118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46393824" w14:textId="77777777" w:rsidTr="00AC7BAE">
        <w:trPr>
          <w:trHeight w:val="232"/>
        </w:trPr>
        <w:tc>
          <w:tcPr>
            <w:tcW w:w="2695" w:type="dxa"/>
            <w:vMerge/>
          </w:tcPr>
          <w:p w14:paraId="0A932D00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4B3205E2" w14:textId="3FEDE4C6" w:rsidR="00140F31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Recall and interpret pertinent sections of Federal and California OSHA regulations. (EHMT 260; ISLO 3)</w:t>
            </w:r>
          </w:p>
        </w:tc>
        <w:tc>
          <w:tcPr>
            <w:tcW w:w="1867" w:type="dxa"/>
          </w:tcPr>
          <w:p w14:paraId="5918815F" w14:textId="345F5B27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1C280449" w14:textId="4938AD00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47156C57" w14:textId="77777777" w:rsidTr="00AC7BAE">
        <w:trPr>
          <w:trHeight w:val="232"/>
        </w:trPr>
        <w:tc>
          <w:tcPr>
            <w:tcW w:w="2695" w:type="dxa"/>
            <w:vMerge/>
          </w:tcPr>
          <w:p w14:paraId="2F868EF1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5826927C" w14:textId="519F2F1B" w:rsidR="00140F31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EHMT260 SLO #2 Explain through example at least one type of safety document required in industry.</w:t>
            </w:r>
          </w:p>
        </w:tc>
        <w:tc>
          <w:tcPr>
            <w:tcW w:w="1867" w:type="dxa"/>
          </w:tcPr>
          <w:p w14:paraId="5ACE7E34" w14:textId="68CE4619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3ECC84F4" w14:textId="4C642ABD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0EB2F275" w14:textId="77777777" w:rsidTr="00AC7BAE">
        <w:trPr>
          <w:trHeight w:val="232"/>
        </w:trPr>
        <w:tc>
          <w:tcPr>
            <w:tcW w:w="2695" w:type="dxa"/>
            <w:vMerge w:val="restart"/>
          </w:tcPr>
          <w:p w14:paraId="1950F6B6" w14:textId="3B99886C" w:rsidR="00140F31" w:rsidRPr="00E64BB2" w:rsidRDefault="00140F31" w:rsidP="00140F31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HMT 261</w:t>
            </w:r>
          </w:p>
        </w:tc>
        <w:tc>
          <w:tcPr>
            <w:tcW w:w="4436" w:type="dxa"/>
          </w:tcPr>
          <w:p w14:paraId="52156F92" w14:textId="259D2FF0" w:rsidR="00140F31" w:rsidRPr="003C10E7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Present verbal arguments for and against various management styles used in the area of worker safety and health. (EHMT 261; ISLO 1)</w:t>
            </w:r>
          </w:p>
        </w:tc>
        <w:tc>
          <w:tcPr>
            <w:tcW w:w="1867" w:type="dxa"/>
          </w:tcPr>
          <w:p w14:paraId="1B660A82" w14:textId="658C7402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34ADE83B" w14:textId="584B5235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680A5744" w14:textId="77777777" w:rsidTr="00AC7BAE">
        <w:trPr>
          <w:trHeight w:val="232"/>
        </w:trPr>
        <w:tc>
          <w:tcPr>
            <w:tcW w:w="2695" w:type="dxa"/>
            <w:vMerge/>
          </w:tcPr>
          <w:p w14:paraId="62C8D29F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4D450576" w14:textId="10E8324A" w:rsidR="00140F31" w:rsidRPr="003C10E7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Prepare and present an example of a useful safety culture in industry. (EHMT 261; ISLO 2)</w:t>
            </w:r>
          </w:p>
        </w:tc>
        <w:tc>
          <w:tcPr>
            <w:tcW w:w="1867" w:type="dxa"/>
          </w:tcPr>
          <w:p w14:paraId="6BEF68B1" w14:textId="2C255A59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5A902C8F" w14:textId="3007E133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75D0E6C0" w14:textId="77777777" w:rsidTr="00AC7BAE">
        <w:trPr>
          <w:trHeight w:val="233"/>
        </w:trPr>
        <w:tc>
          <w:tcPr>
            <w:tcW w:w="2695" w:type="dxa"/>
            <w:vMerge w:val="restart"/>
          </w:tcPr>
          <w:p w14:paraId="4C146431" w14:textId="77777777" w:rsidR="00140F31" w:rsidRPr="00E64BB2" w:rsidRDefault="00140F31" w:rsidP="00140F31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HMT 290</w:t>
            </w:r>
          </w:p>
        </w:tc>
        <w:tc>
          <w:tcPr>
            <w:tcW w:w="4436" w:type="dxa"/>
          </w:tcPr>
          <w:p w14:paraId="4554796D" w14:textId="14702249" w:rsidR="00140F31" w:rsidRPr="00E64BB2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Write measurable, achievable, relevant and timely objectives related to now or expanded workplace responsibilities. (EHMT 290; ISLO 2)</w:t>
            </w:r>
          </w:p>
        </w:tc>
        <w:tc>
          <w:tcPr>
            <w:tcW w:w="1867" w:type="dxa"/>
          </w:tcPr>
          <w:p w14:paraId="54C32B54" w14:textId="0B958705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5E622276" w14:textId="026976BA" w:rsidR="00140F31" w:rsidRPr="007B2CA9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27D89F43" w14:textId="77777777" w:rsidTr="00AC7BAE">
        <w:trPr>
          <w:trHeight w:val="232"/>
        </w:trPr>
        <w:tc>
          <w:tcPr>
            <w:tcW w:w="2695" w:type="dxa"/>
            <w:vMerge/>
          </w:tcPr>
          <w:p w14:paraId="6A314471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7F1B8414" w14:textId="1175F60E" w:rsidR="00140F31" w:rsidRPr="00E64BB2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Demonstrate effective and oral written communication and technological awareness through the use of technologies (equipment, computers, internet) in the workplace. (EHMT 290; ISLO 2)</w:t>
            </w:r>
          </w:p>
        </w:tc>
        <w:tc>
          <w:tcPr>
            <w:tcW w:w="1867" w:type="dxa"/>
          </w:tcPr>
          <w:p w14:paraId="5DA6FC15" w14:textId="18C3BB9C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6A21A58A" w14:textId="28010C4A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438AD791" w14:textId="77777777" w:rsidTr="00AC7BAE">
        <w:trPr>
          <w:trHeight w:val="232"/>
        </w:trPr>
        <w:tc>
          <w:tcPr>
            <w:tcW w:w="2695" w:type="dxa"/>
            <w:vMerge w:val="restart"/>
          </w:tcPr>
          <w:p w14:paraId="6F2A1F24" w14:textId="6CDCAF24" w:rsidR="00140F31" w:rsidRPr="00E64BB2" w:rsidRDefault="00140F31" w:rsidP="00140F31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HMT 291</w:t>
            </w:r>
          </w:p>
        </w:tc>
        <w:tc>
          <w:tcPr>
            <w:tcW w:w="4436" w:type="dxa"/>
          </w:tcPr>
          <w:p w14:paraId="3DF99194" w14:textId="34183635" w:rsidR="00140F31" w:rsidRPr="003C10E7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Write measurable, achievable, relevant and timely objectives related to now or expanded workplace responsibilities. (EHMT 291; ISLO 2))</w:t>
            </w:r>
          </w:p>
        </w:tc>
        <w:tc>
          <w:tcPr>
            <w:tcW w:w="1867" w:type="dxa"/>
          </w:tcPr>
          <w:p w14:paraId="2A52AB04" w14:textId="60769237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40778089" w14:textId="3FD4329B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6AD08008" w14:textId="77777777" w:rsidTr="00AC7BAE">
        <w:trPr>
          <w:trHeight w:val="232"/>
        </w:trPr>
        <w:tc>
          <w:tcPr>
            <w:tcW w:w="2695" w:type="dxa"/>
            <w:vMerge/>
          </w:tcPr>
          <w:p w14:paraId="711E5CF6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34E13BC9" w14:textId="7357E6F7" w:rsidR="00140F31" w:rsidRPr="003C10E7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Demonstrate effective and oral written communication and technological awareness through the use of technologies (equipment, computers, internet) in the workplace. (EHMT 291; ISLO 2)</w:t>
            </w:r>
          </w:p>
        </w:tc>
        <w:tc>
          <w:tcPr>
            <w:tcW w:w="1867" w:type="dxa"/>
          </w:tcPr>
          <w:p w14:paraId="3FBF4F95" w14:textId="457E1068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295CDE7F" w14:textId="10484C36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79F653C1" w14:textId="77777777" w:rsidTr="00AC7BAE">
        <w:trPr>
          <w:trHeight w:val="232"/>
        </w:trPr>
        <w:tc>
          <w:tcPr>
            <w:tcW w:w="2695" w:type="dxa"/>
            <w:vMerge w:val="restart"/>
          </w:tcPr>
          <w:p w14:paraId="30FC391C" w14:textId="0ECAA92E" w:rsidR="00140F31" w:rsidRPr="00E64BB2" w:rsidRDefault="00140F31" w:rsidP="00140F31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HMT 292</w:t>
            </w:r>
          </w:p>
        </w:tc>
        <w:tc>
          <w:tcPr>
            <w:tcW w:w="4436" w:type="dxa"/>
          </w:tcPr>
          <w:p w14:paraId="5727B35F" w14:textId="503005DC" w:rsidR="00140F31" w:rsidRPr="003C10E7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Demonstrate effective and oral written communication and technological awareness through the use of technologies (equipment, computers, Internet) in the workplace. (EHMT 292; ISLO 2)</w:t>
            </w:r>
          </w:p>
        </w:tc>
        <w:tc>
          <w:tcPr>
            <w:tcW w:w="1867" w:type="dxa"/>
          </w:tcPr>
          <w:p w14:paraId="2919394D" w14:textId="0449088A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47B80721" w14:textId="00D935D5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150147C8" w14:textId="77777777" w:rsidTr="00AC7BAE">
        <w:trPr>
          <w:trHeight w:val="232"/>
        </w:trPr>
        <w:tc>
          <w:tcPr>
            <w:tcW w:w="2695" w:type="dxa"/>
            <w:vMerge/>
          </w:tcPr>
          <w:p w14:paraId="5F780A33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1B2C2431" w14:textId="2773CA77" w:rsidR="00140F31" w:rsidRPr="003C10E7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Write measurable, achievable, relevant, and timely objectives related to new or expanded workplace responsibilities. (EHMT 292; ISLO 2)</w:t>
            </w:r>
          </w:p>
        </w:tc>
        <w:tc>
          <w:tcPr>
            <w:tcW w:w="1867" w:type="dxa"/>
          </w:tcPr>
          <w:p w14:paraId="0775213A" w14:textId="54C12AAE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3388751A" w14:textId="118F42FC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65B9B004" w14:textId="77777777" w:rsidTr="00AC7BAE">
        <w:trPr>
          <w:trHeight w:val="232"/>
        </w:trPr>
        <w:tc>
          <w:tcPr>
            <w:tcW w:w="2695" w:type="dxa"/>
            <w:vMerge w:val="restart"/>
          </w:tcPr>
          <w:p w14:paraId="2B90A11F" w14:textId="2D2A2629" w:rsidR="00140F31" w:rsidRPr="00E64BB2" w:rsidRDefault="00140F31" w:rsidP="00140F31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HMT 293</w:t>
            </w:r>
          </w:p>
        </w:tc>
        <w:tc>
          <w:tcPr>
            <w:tcW w:w="4436" w:type="dxa"/>
          </w:tcPr>
          <w:p w14:paraId="6681FF05" w14:textId="51C20F09" w:rsidR="00140F31" w:rsidRPr="003C10E7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Demonstrate effective oral and written communication and technological awareness through the use of technologies (internet, email and telephone) in the workplace. (EHMT 293; ISLO 2)</w:t>
            </w:r>
          </w:p>
        </w:tc>
        <w:tc>
          <w:tcPr>
            <w:tcW w:w="1867" w:type="dxa"/>
          </w:tcPr>
          <w:p w14:paraId="24215E13" w14:textId="13FDBA05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2F22D106" w14:textId="07D619D4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02D1BB23" w14:textId="77777777" w:rsidTr="00AC7BAE">
        <w:trPr>
          <w:trHeight w:val="232"/>
        </w:trPr>
        <w:tc>
          <w:tcPr>
            <w:tcW w:w="2695" w:type="dxa"/>
            <w:vMerge/>
          </w:tcPr>
          <w:p w14:paraId="13B142E5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126003EA" w14:textId="3E003CF3" w:rsidR="00140F31" w:rsidRPr="003C10E7" w:rsidRDefault="00140F31" w:rsidP="00140F31">
            <w:pPr>
              <w:rPr>
                <w:rFonts w:cs="Arial"/>
                <w:szCs w:val="20"/>
              </w:rPr>
            </w:pPr>
            <w:r w:rsidRPr="003C10E7">
              <w:rPr>
                <w:rFonts w:cs="Arial"/>
                <w:szCs w:val="20"/>
              </w:rPr>
              <w:t>Write measurable, achievable, relevant, and timely objectives related to new or expanded workplace responsibilities. (EHMT 293; ISLO 2)</w:t>
            </w:r>
          </w:p>
        </w:tc>
        <w:tc>
          <w:tcPr>
            <w:tcW w:w="1867" w:type="dxa"/>
          </w:tcPr>
          <w:p w14:paraId="0882EEBE" w14:textId="100076F9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D00FA8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3</w:t>
            </w:r>
          </w:p>
        </w:tc>
        <w:tc>
          <w:tcPr>
            <w:tcW w:w="1868" w:type="dxa"/>
          </w:tcPr>
          <w:p w14:paraId="220DB47C" w14:textId="7CE0E3E1" w:rsidR="00140F31" w:rsidRDefault="00140F31" w:rsidP="00140F31">
            <w:pPr>
              <w:jc w:val="center"/>
              <w:rPr>
                <w:rFonts w:cs="Arial"/>
                <w:color w:val="000000" w:themeColor="text1"/>
                <w:szCs w:val="20"/>
              </w:rPr>
            </w:pPr>
            <w:r w:rsidRPr="00B14786">
              <w:rPr>
                <w:rFonts w:cs="Arial"/>
                <w:szCs w:val="20"/>
              </w:rPr>
              <w:t>Fall 20</w:t>
            </w:r>
            <w:r>
              <w:rPr>
                <w:rFonts w:cs="Arial"/>
                <w:szCs w:val="20"/>
              </w:rPr>
              <w:t>25</w:t>
            </w:r>
          </w:p>
        </w:tc>
      </w:tr>
      <w:tr w:rsidR="00140F31" w:rsidRPr="00AF4252" w14:paraId="2FF85CB7" w14:textId="77777777" w:rsidTr="00AC7BAE">
        <w:trPr>
          <w:trHeight w:val="233"/>
        </w:trPr>
        <w:tc>
          <w:tcPr>
            <w:tcW w:w="2695" w:type="dxa"/>
          </w:tcPr>
          <w:p w14:paraId="3C62980B" w14:textId="77777777" w:rsidR="00140F31" w:rsidRPr="005942CF" w:rsidRDefault="00140F31" w:rsidP="00140F31">
            <w:pPr>
              <w:rPr>
                <w:rFonts w:cs="Arial"/>
                <w:szCs w:val="20"/>
              </w:rPr>
            </w:pPr>
          </w:p>
        </w:tc>
        <w:tc>
          <w:tcPr>
            <w:tcW w:w="4436" w:type="dxa"/>
          </w:tcPr>
          <w:p w14:paraId="2D6FBB82" w14:textId="77777777" w:rsidR="00140F31" w:rsidRPr="00E64BB2" w:rsidRDefault="00140F31" w:rsidP="00140F31">
            <w:pPr>
              <w:rPr>
                <w:rFonts w:cs="Arial"/>
                <w:szCs w:val="20"/>
              </w:rPr>
            </w:pPr>
          </w:p>
        </w:tc>
        <w:tc>
          <w:tcPr>
            <w:tcW w:w="1867" w:type="dxa"/>
          </w:tcPr>
          <w:p w14:paraId="32793814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8" w:type="dxa"/>
          </w:tcPr>
          <w:p w14:paraId="6F69268A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</w:tr>
      <w:tr w:rsidR="00140F31" w:rsidRPr="00AF4252" w14:paraId="1DD3FC69" w14:textId="77777777" w:rsidTr="00AC7BAE">
        <w:trPr>
          <w:trHeight w:val="480"/>
        </w:trPr>
        <w:tc>
          <w:tcPr>
            <w:tcW w:w="10866" w:type="dxa"/>
            <w:gridSpan w:val="4"/>
            <w:shd w:val="clear" w:color="auto" w:fill="595959" w:themeFill="text1" w:themeFillTint="A6"/>
          </w:tcPr>
          <w:p w14:paraId="6609B790" w14:textId="77777777" w:rsidR="00140F31" w:rsidRPr="00E64BB2" w:rsidRDefault="00140F31" w:rsidP="00140F31">
            <w:pPr>
              <w:jc w:val="center"/>
              <w:rPr>
                <w:rFonts w:cs="Arial"/>
                <w:szCs w:val="20"/>
              </w:rPr>
            </w:pPr>
          </w:p>
        </w:tc>
      </w:tr>
      <w:tr w:rsidR="00140F31" w:rsidRPr="00AF4252" w14:paraId="27EE9D11" w14:textId="77777777" w:rsidTr="00AC7BA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</w:tcPr>
          <w:p w14:paraId="68870D9A" w14:textId="77777777" w:rsidR="00140F31" w:rsidRPr="00AF4252" w:rsidRDefault="00140F31" w:rsidP="00140F31">
            <w:pPr>
              <w:jc w:val="center"/>
              <w:rPr>
                <w:b/>
                <w:szCs w:val="20"/>
              </w:rPr>
            </w:pPr>
            <w:r w:rsidRPr="00AF4252">
              <w:rPr>
                <w:b/>
                <w:szCs w:val="20"/>
              </w:rPr>
              <w:t>Program</w:t>
            </w:r>
          </w:p>
        </w:tc>
        <w:tc>
          <w:tcPr>
            <w:tcW w:w="4436" w:type="dxa"/>
          </w:tcPr>
          <w:p w14:paraId="2021B566" w14:textId="77777777" w:rsidR="00140F31" w:rsidRPr="00AF4252" w:rsidRDefault="00140F31" w:rsidP="00140F31">
            <w:pPr>
              <w:jc w:val="center"/>
              <w:rPr>
                <w:b/>
                <w:szCs w:val="20"/>
              </w:rPr>
            </w:pPr>
            <w:r w:rsidRPr="00AF4252">
              <w:rPr>
                <w:b/>
                <w:szCs w:val="20"/>
              </w:rPr>
              <w:t>Program-Level Student Learning Outcome (PSLO)</w:t>
            </w:r>
          </w:p>
        </w:tc>
        <w:tc>
          <w:tcPr>
            <w:tcW w:w="1867" w:type="dxa"/>
          </w:tcPr>
          <w:p w14:paraId="4838C579" w14:textId="77777777" w:rsidR="00140F31" w:rsidRPr="00AF4252" w:rsidRDefault="00140F31" w:rsidP="00140F31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asure/Collect Data</w:t>
            </w:r>
          </w:p>
        </w:tc>
        <w:tc>
          <w:tcPr>
            <w:tcW w:w="1868" w:type="dxa"/>
          </w:tcPr>
          <w:p w14:paraId="44FC8E5F" w14:textId="77777777" w:rsidR="00140F31" w:rsidRPr="00AF4252" w:rsidRDefault="00140F31" w:rsidP="00140F31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iscuss &amp; Plan</w:t>
            </w:r>
          </w:p>
        </w:tc>
      </w:tr>
      <w:tr w:rsidR="00140F31" w:rsidRPr="00AF4252" w14:paraId="69924B69" w14:textId="77777777" w:rsidTr="00AC7BA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69"/>
        </w:trPr>
        <w:tc>
          <w:tcPr>
            <w:tcW w:w="2695" w:type="dxa"/>
          </w:tcPr>
          <w:p w14:paraId="080C64C1" w14:textId="77777777" w:rsidR="00140F31" w:rsidRPr="00AF4252" w:rsidRDefault="00140F31" w:rsidP="00140F31"/>
        </w:tc>
        <w:tc>
          <w:tcPr>
            <w:tcW w:w="4436" w:type="dxa"/>
          </w:tcPr>
          <w:p w14:paraId="5E81EFD7" w14:textId="77777777" w:rsidR="00140F31" w:rsidRPr="00AF4252" w:rsidRDefault="00140F31" w:rsidP="00140F31">
            <w:pPr>
              <w:rPr>
                <w:rFonts w:ascii="Times" w:eastAsia="Times New Roman" w:hAnsi="Times"/>
                <w:szCs w:val="20"/>
                <w:lang w:eastAsia="en-US"/>
              </w:rPr>
            </w:pPr>
          </w:p>
        </w:tc>
        <w:tc>
          <w:tcPr>
            <w:tcW w:w="1867" w:type="dxa"/>
          </w:tcPr>
          <w:p w14:paraId="39DAFFFF" w14:textId="77777777" w:rsidR="00140F31" w:rsidRPr="00AF4252" w:rsidRDefault="00140F31" w:rsidP="00140F31">
            <w:pPr>
              <w:jc w:val="center"/>
            </w:pPr>
          </w:p>
        </w:tc>
        <w:tc>
          <w:tcPr>
            <w:tcW w:w="1868" w:type="dxa"/>
          </w:tcPr>
          <w:p w14:paraId="219B9AE7" w14:textId="77777777" w:rsidR="00140F31" w:rsidRPr="00AF4252" w:rsidRDefault="00140F31" w:rsidP="00140F31">
            <w:pPr>
              <w:jc w:val="center"/>
            </w:pPr>
          </w:p>
        </w:tc>
      </w:tr>
      <w:tr w:rsidR="00140F31" w:rsidRPr="00AF4252" w14:paraId="4302FDA3" w14:textId="77777777" w:rsidTr="00AC7BA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</w:tcPr>
          <w:p w14:paraId="2C63DD87" w14:textId="77777777" w:rsidR="00140F31" w:rsidRPr="00AC7BAE" w:rsidRDefault="00140F31" w:rsidP="00140F31">
            <w:pPr>
              <w:rPr>
                <w:b/>
                <w:color w:val="000000" w:themeColor="text1"/>
              </w:rPr>
            </w:pPr>
            <w:r w:rsidRPr="00AC7BAE">
              <w:rPr>
                <w:b/>
                <w:color w:val="000000" w:themeColor="text1"/>
              </w:rPr>
              <w:t>Environmental Management</w:t>
            </w:r>
            <w:r w:rsidRPr="00AC7BAE">
              <w:rPr>
                <w:b/>
                <w:color w:val="000000" w:themeColor="text1"/>
              </w:rPr>
              <w:br/>
              <w:t>Associate in Science</w:t>
            </w:r>
          </w:p>
          <w:p w14:paraId="0E364A7B" w14:textId="77777777" w:rsidR="00140F31" w:rsidRPr="00AC7BAE" w:rsidRDefault="00140F31" w:rsidP="00140F31">
            <w:pPr>
              <w:rPr>
                <w:color w:val="000000" w:themeColor="text1"/>
              </w:rPr>
            </w:pPr>
            <w:r w:rsidRPr="00AC7BAE">
              <w:rPr>
                <w:color w:val="000000" w:themeColor="text1"/>
              </w:rPr>
              <w:t>1971</w:t>
            </w:r>
          </w:p>
        </w:tc>
        <w:tc>
          <w:tcPr>
            <w:tcW w:w="4436" w:type="dxa"/>
          </w:tcPr>
          <w:p w14:paraId="53D3FA45" w14:textId="77777777" w:rsidR="00140F31" w:rsidRPr="00AC7BAE" w:rsidRDefault="00140F31" w:rsidP="00140F31">
            <w:pPr>
              <w:rPr>
                <w:rFonts w:eastAsia="Times New Roman" w:cs="Arial"/>
                <w:color w:val="000000" w:themeColor="text1"/>
                <w:sz w:val="21"/>
                <w:szCs w:val="21"/>
                <w:shd w:val="clear" w:color="auto" w:fill="FFFFFF"/>
                <w:lang w:eastAsia="en-US"/>
              </w:rPr>
            </w:pPr>
            <w:r w:rsidRPr="00AC7BAE">
              <w:rPr>
                <w:rFonts w:eastAsia="Times New Roman" w:cs="Arial"/>
                <w:color w:val="000000" w:themeColor="text1"/>
                <w:sz w:val="21"/>
                <w:szCs w:val="21"/>
                <w:shd w:val="clear" w:color="auto" w:fill="FFFFFF"/>
                <w:lang w:eastAsia="en-US"/>
              </w:rPr>
              <w:t xml:space="preserve">Speak authoritatively and actively </w:t>
            </w:r>
            <w:r>
              <w:rPr>
                <w:rFonts w:eastAsia="Times New Roman" w:cs="Arial"/>
                <w:color w:val="000000" w:themeColor="text1"/>
                <w:sz w:val="21"/>
                <w:szCs w:val="21"/>
                <w:shd w:val="clear" w:color="auto" w:fill="FFFFFF"/>
                <w:lang w:eastAsia="en-US"/>
              </w:rPr>
              <w:t>to</w:t>
            </w:r>
            <w:r w:rsidRPr="00AC7BAE">
              <w:rPr>
                <w:rFonts w:eastAsia="Times New Roman" w:cs="Arial"/>
                <w:color w:val="000000" w:themeColor="text1"/>
                <w:sz w:val="21"/>
                <w:szCs w:val="21"/>
                <w:shd w:val="clear" w:color="auto" w:fill="FFFFFF"/>
                <w:lang w:eastAsia="en-US"/>
              </w:rPr>
              <w:t xml:space="preserve"> present training information to others</w:t>
            </w:r>
          </w:p>
        </w:tc>
        <w:tc>
          <w:tcPr>
            <w:tcW w:w="1867" w:type="dxa"/>
          </w:tcPr>
          <w:p w14:paraId="0634FBA4" w14:textId="50B3DEFC" w:rsidR="00140F31" w:rsidRPr="00AC7BAE" w:rsidRDefault="00140F31" w:rsidP="00140F31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</w:t>
            </w:r>
            <w:r w:rsidR="00663BC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-202</w:t>
            </w:r>
            <w:r w:rsidR="00663BC0">
              <w:rPr>
                <w:color w:val="000000" w:themeColor="text1"/>
              </w:rPr>
              <w:t>7</w:t>
            </w:r>
          </w:p>
        </w:tc>
        <w:tc>
          <w:tcPr>
            <w:tcW w:w="1868" w:type="dxa"/>
          </w:tcPr>
          <w:p w14:paraId="39A67C80" w14:textId="0EE76AFD" w:rsidR="00140F31" w:rsidRPr="00AC7BAE" w:rsidRDefault="00663BC0" w:rsidP="00140F31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pring</w:t>
            </w:r>
            <w:r w:rsidR="00140F31">
              <w:rPr>
                <w:color w:val="000000" w:themeColor="text1"/>
              </w:rPr>
              <w:t xml:space="preserve"> 202</w:t>
            </w:r>
            <w:r>
              <w:rPr>
                <w:color w:val="000000" w:themeColor="text1"/>
              </w:rPr>
              <w:t>6</w:t>
            </w:r>
          </w:p>
        </w:tc>
      </w:tr>
      <w:tr w:rsidR="00663BC0" w:rsidRPr="00AF4252" w14:paraId="6F4A45F0" w14:textId="77777777" w:rsidTr="00AC7BA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</w:tcPr>
          <w:p w14:paraId="64C92676" w14:textId="77777777" w:rsidR="00663BC0" w:rsidRPr="00AC7BAE" w:rsidRDefault="00663BC0" w:rsidP="00663BC0">
            <w:pPr>
              <w:rPr>
                <w:b/>
                <w:color w:val="000000" w:themeColor="text1"/>
              </w:rPr>
            </w:pPr>
            <w:r w:rsidRPr="00AC7BAE">
              <w:rPr>
                <w:b/>
                <w:color w:val="000000" w:themeColor="text1"/>
              </w:rPr>
              <w:t>Environmental Management</w:t>
            </w:r>
            <w:r w:rsidRPr="00AC7BAE">
              <w:rPr>
                <w:b/>
                <w:color w:val="000000" w:themeColor="text1"/>
              </w:rPr>
              <w:br/>
              <w:t>Certificate</w:t>
            </w:r>
          </w:p>
          <w:p w14:paraId="13D56B51" w14:textId="77777777" w:rsidR="00663BC0" w:rsidRPr="00AC7BAE" w:rsidRDefault="00663BC0" w:rsidP="00663BC0">
            <w:pPr>
              <w:rPr>
                <w:color w:val="000000" w:themeColor="text1"/>
              </w:rPr>
            </w:pPr>
            <w:r w:rsidRPr="00AC7BAE">
              <w:rPr>
                <w:color w:val="000000" w:themeColor="text1"/>
              </w:rPr>
              <w:t>1972</w:t>
            </w:r>
          </w:p>
        </w:tc>
        <w:tc>
          <w:tcPr>
            <w:tcW w:w="4436" w:type="dxa"/>
          </w:tcPr>
          <w:p w14:paraId="7D82ABDC" w14:textId="77777777" w:rsidR="00663BC0" w:rsidRDefault="00663BC0" w:rsidP="00663BC0">
            <w:r w:rsidRPr="00B7463A">
              <w:rPr>
                <w:rFonts w:eastAsia="Times New Roman" w:cs="Arial"/>
                <w:color w:val="000000" w:themeColor="text1"/>
                <w:sz w:val="21"/>
                <w:szCs w:val="21"/>
                <w:shd w:val="clear" w:color="auto" w:fill="FFFFFF"/>
                <w:lang w:eastAsia="en-US"/>
              </w:rPr>
              <w:t>Speak authoritatively and actively to present training information to others</w:t>
            </w:r>
          </w:p>
        </w:tc>
        <w:tc>
          <w:tcPr>
            <w:tcW w:w="1867" w:type="dxa"/>
          </w:tcPr>
          <w:p w14:paraId="190801EC" w14:textId="1941A223" w:rsidR="00663BC0" w:rsidRPr="00AC7BAE" w:rsidRDefault="00663BC0" w:rsidP="00663BC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-2027</w:t>
            </w:r>
          </w:p>
        </w:tc>
        <w:tc>
          <w:tcPr>
            <w:tcW w:w="1868" w:type="dxa"/>
          </w:tcPr>
          <w:p w14:paraId="633E7CE5" w14:textId="05F5E90B" w:rsidR="00663BC0" w:rsidRPr="00AC7BAE" w:rsidRDefault="00663BC0" w:rsidP="00663BC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pring 2026</w:t>
            </w:r>
          </w:p>
        </w:tc>
      </w:tr>
      <w:tr w:rsidR="00663BC0" w:rsidRPr="00AF4252" w14:paraId="01B31E23" w14:textId="77777777" w:rsidTr="00AC7BA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</w:tcPr>
          <w:p w14:paraId="0F6A05D8" w14:textId="77777777" w:rsidR="00663BC0" w:rsidRPr="00AC7BAE" w:rsidRDefault="00663BC0" w:rsidP="00663BC0">
            <w:pPr>
              <w:rPr>
                <w:b/>
                <w:color w:val="000000" w:themeColor="text1"/>
              </w:rPr>
            </w:pPr>
            <w:r w:rsidRPr="00AC7BAE">
              <w:rPr>
                <w:b/>
                <w:color w:val="000000" w:themeColor="text1"/>
              </w:rPr>
              <w:t>Occupational health and Safety</w:t>
            </w:r>
            <w:r w:rsidRPr="00AC7BAE">
              <w:rPr>
                <w:b/>
                <w:color w:val="000000" w:themeColor="text1"/>
              </w:rPr>
              <w:br/>
              <w:t xml:space="preserve">Associate in Science </w:t>
            </w:r>
          </w:p>
          <w:p w14:paraId="716EFA78" w14:textId="77777777" w:rsidR="00663BC0" w:rsidRPr="00AC7BAE" w:rsidRDefault="00663BC0" w:rsidP="00663BC0">
            <w:pPr>
              <w:rPr>
                <w:color w:val="000000" w:themeColor="text1"/>
              </w:rPr>
            </w:pPr>
            <w:r w:rsidRPr="00AC7BAE">
              <w:rPr>
                <w:color w:val="000000" w:themeColor="text1"/>
              </w:rPr>
              <w:t>1973</w:t>
            </w:r>
          </w:p>
        </w:tc>
        <w:tc>
          <w:tcPr>
            <w:tcW w:w="4436" w:type="dxa"/>
          </w:tcPr>
          <w:p w14:paraId="498BC6FA" w14:textId="77777777" w:rsidR="00663BC0" w:rsidRDefault="00663BC0" w:rsidP="00663BC0">
            <w:r w:rsidRPr="00B7463A">
              <w:rPr>
                <w:rFonts w:eastAsia="Times New Roman" w:cs="Arial"/>
                <w:color w:val="000000" w:themeColor="text1"/>
                <w:sz w:val="21"/>
                <w:szCs w:val="21"/>
                <w:shd w:val="clear" w:color="auto" w:fill="FFFFFF"/>
                <w:lang w:eastAsia="en-US"/>
              </w:rPr>
              <w:t>Speak authoritatively and actively to present training information to others</w:t>
            </w:r>
          </w:p>
        </w:tc>
        <w:tc>
          <w:tcPr>
            <w:tcW w:w="1867" w:type="dxa"/>
          </w:tcPr>
          <w:p w14:paraId="125D488E" w14:textId="05301BF9" w:rsidR="00663BC0" w:rsidRPr="00AC7BAE" w:rsidRDefault="00663BC0" w:rsidP="00663BC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-2027</w:t>
            </w:r>
          </w:p>
        </w:tc>
        <w:tc>
          <w:tcPr>
            <w:tcW w:w="1868" w:type="dxa"/>
          </w:tcPr>
          <w:p w14:paraId="1FB519FF" w14:textId="21ADDF26" w:rsidR="00663BC0" w:rsidRPr="00AC7BAE" w:rsidRDefault="00663BC0" w:rsidP="00663BC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pring 2026</w:t>
            </w:r>
          </w:p>
        </w:tc>
      </w:tr>
      <w:tr w:rsidR="00663BC0" w:rsidRPr="00AF4252" w14:paraId="6BB97058" w14:textId="77777777" w:rsidTr="00AC7BA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</w:tcPr>
          <w:p w14:paraId="4F97D7AA" w14:textId="77777777" w:rsidR="00663BC0" w:rsidRPr="00AC7BAE" w:rsidRDefault="00663BC0" w:rsidP="00663BC0">
            <w:pPr>
              <w:rPr>
                <w:color w:val="000000" w:themeColor="text1"/>
              </w:rPr>
            </w:pPr>
            <w:r w:rsidRPr="00AC7BAE">
              <w:rPr>
                <w:b/>
                <w:color w:val="000000" w:themeColor="text1"/>
              </w:rPr>
              <w:t>Occupational health and Safety</w:t>
            </w:r>
            <w:r w:rsidRPr="00AC7BAE">
              <w:rPr>
                <w:color w:val="000000" w:themeColor="text1"/>
              </w:rPr>
              <w:t xml:space="preserve"> </w:t>
            </w:r>
          </w:p>
          <w:p w14:paraId="0F398262" w14:textId="77777777" w:rsidR="00663BC0" w:rsidRPr="00AC7BAE" w:rsidRDefault="00663BC0" w:rsidP="00663BC0">
            <w:pPr>
              <w:rPr>
                <w:color w:val="000000" w:themeColor="text1"/>
              </w:rPr>
            </w:pPr>
            <w:r w:rsidRPr="00AC7BAE">
              <w:rPr>
                <w:color w:val="000000" w:themeColor="text1"/>
              </w:rPr>
              <w:t>Certificate 1974</w:t>
            </w:r>
          </w:p>
        </w:tc>
        <w:tc>
          <w:tcPr>
            <w:tcW w:w="4436" w:type="dxa"/>
          </w:tcPr>
          <w:p w14:paraId="2C4BAA1E" w14:textId="77777777" w:rsidR="00663BC0" w:rsidRDefault="00663BC0" w:rsidP="00663BC0">
            <w:r w:rsidRPr="00B7463A">
              <w:rPr>
                <w:rFonts w:eastAsia="Times New Roman" w:cs="Arial"/>
                <w:color w:val="000000" w:themeColor="text1"/>
                <w:sz w:val="21"/>
                <w:szCs w:val="21"/>
                <w:shd w:val="clear" w:color="auto" w:fill="FFFFFF"/>
                <w:lang w:eastAsia="en-US"/>
              </w:rPr>
              <w:t>Speak authoritatively and actively to present training information to others</w:t>
            </w:r>
          </w:p>
        </w:tc>
        <w:tc>
          <w:tcPr>
            <w:tcW w:w="1867" w:type="dxa"/>
          </w:tcPr>
          <w:p w14:paraId="6DCA036F" w14:textId="27522A43" w:rsidR="00663BC0" w:rsidRPr="00AC7BAE" w:rsidRDefault="00663BC0" w:rsidP="00663BC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-2027</w:t>
            </w:r>
          </w:p>
        </w:tc>
        <w:tc>
          <w:tcPr>
            <w:tcW w:w="1868" w:type="dxa"/>
          </w:tcPr>
          <w:p w14:paraId="79F29E8D" w14:textId="162C0630" w:rsidR="00663BC0" w:rsidRPr="00AC7BAE" w:rsidRDefault="00663BC0" w:rsidP="00663BC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pring 2026</w:t>
            </w:r>
          </w:p>
        </w:tc>
      </w:tr>
      <w:tr w:rsidR="00663BC0" w:rsidRPr="00AF4252" w14:paraId="7F8D094D" w14:textId="77777777" w:rsidTr="00AC7BA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</w:tcPr>
          <w:p w14:paraId="4417DA2D" w14:textId="77777777" w:rsidR="00663BC0" w:rsidRPr="00D84D49" w:rsidRDefault="00663BC0" w:rsidP="00663BC0">
            <w:pPr>
              <w:rPr>
                <w:sz w:val="18"/>
                <w:szCs w:val="18"/>
              </w:rPr>
            </w:pPr>
          </w:p>
        </w:tc>
        <w:tc>
          <w:tcPr>
            <w:tcW w:w="4436" w:type="dxa"/>
          </w:tcPr>
          <w:p w14:paraId="6219D413" w14:textId="77777777" w:rsidR="00663BC0" w:rsidRPr="00D84D49" w:rsidRDefault="00663BC0" w:rsidP="00663BC0">
            <w:pPr>
              <w:rPr>
                <w:rFonts w:cs="Arial"/>
                <w:szCs w:val="20"/>
              </w:rPr>
            </w:pPr>
          </w:p>
        </w:tc>
        <w:tc>
          <w:tcPr>
            <w:tcW w:w="1867" w:type="dxa"/>
          </w:tcPr>
          <w:p w14:paraId="13E9D40B" w14:textId="77777777" w:rsidR="00663BC0" w:rsidRDefault="00663BC0" w:rsidP="00663BC0">
            <w:pPr>
              <w:jc w:val="center"/>
            </w:pPr>
          </w:p>
        </w:tc>
        <w:tc>
          <w:tcPr>
            <w:tcW w:w="1868" w:type="dxa"/>
          </w:tcPr>
          <w:p w14:paraId="0C785622" w14:textId="77777777" w:rsidR="00663BC0" w:rsidRDefault="00663BC0" w:rsidP="00663BC0">
            <w:pPr>
              <w:jc w:val="center"/>
            </w:pPr>
          </w:p>
        </w:tc>
      </w:tr>
    </w:tbl>
    <w:p w14:paraId="60AABC97" w14:textId="77777777" w:rsidR="00CC1BAA" w:rsidRDefault="00CC1BAA" w:rsidP="00595E3A"/>
    <w:p w14:paraId="1111E32C" w14:textId="77777777" w:rsidR="008F0145" w:rsidRDefault="008F0145">
      <w:r>
        <w:br w:type="page"/>
      </w:r>
    </w:p>
    <w:p w14:paraId="7644BB30" w14:textId="77777777" w:rsidR="008F0145" w:rsidRPr="00680B00" w:rsidRDefault="008F0145" w:rsidP="008F0145">
      <w:pPr>
        <w:jc w:val="center"/>
        <w:rPr>
          <w:b/>
          <w:sz w:val="28"/>
          <w:szCs w:val="28"/>
        </w:rPr>
      </w:pPr>
      <w:r w:rsidRPr="00680B00">
        <w:rPr>
          <w:b/>
          <w:sz w:val="28"/>
          <w:szCs w:val="28"/>
        </w:rPr>
        <w:lastRenderedPageBreak/>
        <w:t>Directions &amp; Helpful Hints</w:t>
      </w:r>
    </w:p>
    <w:p w14:paraId="45CE2715" w14:textId="77777777" w:rsidR="008F0145" w:rsidRDefault="008F0145" w:rsidP="008F0145"/>
    <w:p w14:paraId="10BE3A35" w14:textId="77777777" w:rsidR="008F0145" w:rsidRPr="00680B00" w:rsidRDefault="008F0145" w:rsidP="008F0145">
      <w:pPr>
        <w:rPr>
          <w:sz w:val="24"/>
        </w:rPr>
      </w:pPr>
      <w:r w:rsidRPr="00680B00">
        <w:rPr>
          <w:sz w:val="24"/>
        </w:rPr>
        <w:t>In the spaces provided on the timeline, please list course-level and program-level student learning outcomes and when each will be assessed.</w:t>
      </w:r>
    </w:p>
    <w:p w14:paraId="6CCBB41B" w14:textId="77777777" w:rsidR="008F0145" w:rsidRPr="00680B00" w:rsidRDefault="008F0145" w:rsidP="008F0145">
      <w:pPr>
        <w:rPr>
          <w:sz w:val="24"/>
        </w:rPr>
      </w:pPr>
    </w:p>
    <w:p w14:paraId="5DC95A21" w14:textId="77777777" w:rsidR="008F0145" w:rsidRPr="00680B00" w:rsidRDefault="008F0145" w:rsidP="008F0145">
      <w:pPr>
        <w:ind w:left="720" w:hanging="720"/>
        <w:rPr>
          <w:sz w:val="24"/>
        </w:rPr>
      </w:pPr>
      <w:r w:rsidRPr="00680B00">
        <w:rPr>
          <w:sz w:val="24"/>
        </w:rPr>
        <w:tab/>
      </w:r>
      <w:r w:rsidRPr="00680B00">
        <w:rPr>
          <w:b/>
          <w:sz w:val="24"/>
        </w:rPr>
        <w:t>APR/SLO 3-Year Cycle</w:t>
      </w:r>
      <w:r w:rsidRPr="00680B00">
        <w:rPr>
          <w:sz w:val="24"/>
        </w:rPr>
        <w:t>: The APR/SLO cycle begins with a compressive program review and ends just before the next comprehensive is due.</w:t>
      </w:r>
    </w:p>
    <w:p w14:paraId="10939A9A" w14:textId="77777777" w:rsidR="008F0145" w:rsidRPr="00680B00" w:rsidRDefault="008F0145" w:rsidP="008F0145">
      <w:pPr>
        <w:ind w:left="720" w:hanging="720"/>
        <w:rPr>
          <w:b/>
          <w:sz w:val="24"/>
        </w:rPr>
      </w:pPr>
      <w:r w:rsidRPr="00680B00">
        <w:rPr>
          <w:b/>
          <w:sz w:val="24"/>
        </w:rPr>
        <w:tab/>
      </w:r>
    </w:p>
    <w:p w14:paraId="099ECE08" w14:textId="77777777" w:rsidR="008F0145" w:rsidRPr="00680B00" w:rsidRDefault="008F0145" w:rsidP="008F0145">
      <w:pPr>
        <w:ind w:left="720" w:hanging="720"/>
        <w:rPr>
          <w:sz w:val="24"/>
        </w:rPr>
      </w:pPr>
      <w:r w:rsidRPr="00680B00">
        <w:rPr>
          <w:sz w:val="24"/>
        </w:rPr>
        <w:tab/>
      </w:r>
      <w:r w:rsidRPr="00680B00">
        <w:rPr>
          <w:b/>
          <w:sz w:val="24"/>
        </w:rPr>
        <w:t xml:space="preserve">Course ID: </w:t>
      </w:r>
      <w:r w:rsidRPr="00680B00">
        <w:rPr>
          <w:sz w:val="24"/>
        </w:rPr>
        <w:t>Insert course designator (e.g., ENGL 114, MATH 60, COMM 103)</w:t>
      </w:r>
    </w:p>
    <w:p w14:paraId="2C52B258" w14:textId="77777777" w:rsidR="008F0145" w:rsidRPr="00680B00" w:rsidRDefault="008F0145" w:rsidP="008F0145">
      <w:pPr>
        <w:ind w:left="720" w:hanging="720"/>
        <w:rPr>
          <w:sz w:val="24"/>
        </w:rPr>
      </w:pPr>
      <w:r w:rsidRPr="00680B00">
        <w:rPr>
          <w:b/>
          <w:sz w:val="24"/>
        </w:rPr>
        <w:tab/>
      </w:r>
    </w:p>
    <w:p w14:paraId="7B909E9A" w14:textId="77777777" w:rsidR="008F0145" w:rsidRPr="00680B00" w:rsidRDefault="008F0145" w:rsidP="008F0145">
      <w:pPr>
        <w:ind w:left="720" w:hanging="720"/>
        <w:rPr>
          <w:rFonts w:cs="Arial"/>
          <w:sz w:val="24"/>
        </w:rPr>
      </w:pPr>
      <w:r w:rsidRPr="00680B00">
        <w:rPr>
          <w:b/>
          <w:sz w:val="24"/>
        </w:rPr>
        <w:tab/>
      </w:r>
      <w:r w:rsidRPr="00680B00">
        <w:rPr>
          <w:rFonts w:cs="Arial"/>
          <w:b/>
          <w:sz w:val="24"/>
        </w:rPr>
        <w:t xml:space="preserve">Course-Level Student Learning Outcome (CSLO): </w:t>
      </w:r>
      <w:r w:rsidRPr="00680B00">
        <w:rPr>
          <w:rFonts w:cs="Arial"/>
          <w:sz w:val="24"/>
        </w:rPr>
        <w:t>Write in each CSLO listed on the course outline of record. This can be accessed in CurricUNET.</w:t>
      </w:r>
    </w:p>
    <w:p w14:paraId="76216278" w14:textId="77777777" w:rsidR="008F0145" w:rsidRPr="00680B00" w:rsidRDefault="008F0145" w:rsidP="008F0145">
      <w:pPr>
        <w:ind w:left="720" w:hanging="720"/>
        <w:rPr>
          <w:rFonts w:cs="Arial"/>
          <w:sz w:val="24"/>
        </w:rPr>
      </w:pPr>
    </w:p>
    <w:p w14:paraId="79CB7E6A" w14:textId="77777777" w:rsidR="008F0145" w:rsidRPr="00680B00" w:rsidRDefault="008F0145" w:rsidP="008F0145">
      <w:pPr>
        <w:ind w:left="720" w:hanging="720"/>
        <w:rPr>
          <w:rFonts w:cs="Arial"/>
          <w:sz w:val="24"/>
        </w:rPr>
      </w:pPr>
      <w:r w:rsidRPr="00680B00">
        <w:rPr>
          <w:rFonts w:cs="Arial"/>
          <w:b/>
          <w:sz w:val="24"/>
        </w:rPr>
        <w:tab/>
        <w:t xml:space="preserve">Measure: </w:t>
      </w:r>
      <w:r w:rsidRPr="00680B00">
        <w:rPr>
          <w:rFonts w:cs="Arial"/>
          <w:sz w:val="24"/>
        </w:rPr>
        <w:t>Insert the semester(s) each CSLO will be measured, and entered into eLumen.</w:t>
      </w:r>
    </w:p>
    <w:p w14:paraId="0EBDAD36" w14:textId="77777777" w:rsidR="008F0145" w:rsidRPr="00680B00" w:rsidRDefault="008F0145" w:rsidP="008F0145">
      <w:pPr>
        <w:ind w:left="720" w:hanging="720"/>
        <w:rPr>
          <w:sz w:val="24"/>
        </w:rPr>
      </w:pPr>
      <w:r w:rsidRPr="00680B00">
        <w:rPr>
          <w:rFonts w:cs="Arial"/>
          <w:b/>
          <w:sz w:val="24"/>
        </w:rPr>
        <w:tab/>
      </w:r>
    </w:p>
    <w:p w14:paraId="1DAA981B" w14:textId="77777777" w:rsidR="008F0145" w:rsidRPr="00680B00" w:rsidRDefault="008F0145" w:rsidP="008F0145">
      <w:pPr>
        <w:rPr>
          <w:sz w:val="24"/>
        </w:rPr>
      </w:pPr>
      <w:r w:rsidRPr="00680B00">
        <w:rPr>
          <w:sz w:val="24"/>
        </w:rPr>
        <w:tab/>
      </w:r>
      <w:r w:rsidRPr="00680B00">
        <w:rPr>
          <w:b/>
          <w:sz w:val="24"/>
        </w:rPr>
        <w:t xml:space="preserve">Discuss &amp; Plan: </w:t>
      </w:r>
      <w:r w:rsidRPr="00680B00">
        <w:rPr>
          <w:sz w:val="24"/>
        </w:rPr>
        <w:t xml:space="preserve">State the semester the faculty will meet to discuss assessment results and </w:t>
      </w:r>
      <w:r w:rsidR="00680B00">
        <w:rPr>
          <w:sz w:val="24"/>
        </w:rPr>
        <w:tab/>
      </w:r>
      <w:r w:rsidRPr="00680B00">
        <w:rPr>
          <w:sz w:val="24"/>
        </w:rPr>
        <w:t xml:space="preserve">create action plans </w:t>
      </w:r>
      <w:r w:rsidRPr="00680B00">
        <w:rPr>
          <w:sz w:val="24"/>
        </w:rPr>
        <w:tab/>
        <w:t xml:space="preserve">as needed. </w:t>
      </w:r>
    </w:p>
    <w:p w14:paraId="349A1315" w14:textId="77777777" w:rsidR="008F0145" w:rsidRPr="00680B00" w:rsidRDefault="008F0145" w:rsidP="008F0145">
      <w:pPr>
        <w:rPr>
          <w:sz w:val="24"/>
        </w:rPr>
      </w:pPr>
      <w:r w:rsidRPr="00680B00">
        <w:rPr>
          <w:sz w:val="24"/>
        </w:rPr>
        <w:tab/>
      </w:r>
    </w:p>
    <w:p w14:paraId="15DAED37" w14:textId="77777777" w:rsidR="008F0145" w:rsidRPr="00680B00" w:rsidRDefault="008F0145" w:rsidP="008F0145">
      <w:pPr>
        <w:rPr>
          <w:sz w:val="24"/>
        </w:rPr>
      </w:pPr>
      <w:r w:rsidRPr="00680B00">
        <w:rPr>
          <w:sz w:val="24"/>
        </w:rPr>
        <w:tab/>
      </w:r>
      <w:r w:rsidRPr="00680B00">
        <w:rPr>
          <w:b/>
          <w:sz w:val="24"/>
        </w:rPr>
        <w:t xml:space="preserve">Program: </w:t>
      </w:r>
      <w:r w:rsidRPr="00680B00">
        <w:rPr>
          <w:sz w:val="24"/>
        </w:rPr>
        <w:t>State the program being assessed.</w:t>
      </w:r>
    </w:p>
    <w:p w14:paraId="0ACB0FA1" w14:textId="77777777" w:rsidR="008F0145" w:rsidRPr="00680B00" w:rsidRDefault="008F0145" w:rsidP="008F0145">
      <w:pPr>
        <w:rPr>
          <w:b/>
          <w:sz w:val="24"/>
        </w:rPr>
      </w:pPr>
    </w:p>
    <w:p w14:paraId="2B235341" w14:textId="77777777" w:rsidR="008F0145" w:rsidRPr="00680B00" w:rsidRDefault="008F0145" w:rsidP="008F0145">
      <w:pPr>
        <w:rPr>
          <w:sz w:val="24"/>
        </w:rPr>
      </w:pPr>
      <w:r w:rsidRPr="00680B00">
        <w:rPr>
          <w:b/>
          <w:sz w:val="24"/>
        </w:rPr>
        <w:tab/>
        <w:t xml:space="preserve">Program-Level Student Learning Outcome (PSLO): </w:t>
      </w:r>
      <w:r w:rsidRPr="00680B00">
        <w:rPr>
          <w:sz w:val="24"/>
        </w:rPr>
        <w:t xml:space="preserve">State the PSLO(s) for each program </w:t>
      </w:r>
      <w:r w:rsidR="00680B00">
        <w:rPr>
          <w:sz w:val="24"/>
        </w:rPr>
        <w:tab/>
      </w:r>
      <w:r w:rsidRPr="00680B00">
        <w:rPr>
          <w:sz w:val="24"/>
        </w:rPr>
        <w:t xml:space="preserve">listed. </w:t>
      </w:r>
    </w:p>
    <w:p w14:paraId="053DAE32" w14:textId="77777777" w:rsidR="008F0145" w:rsidRPr="00680B00" w:rsidRDefault="008F0145" w:rsidP="008F0145">
      <w:pPr>
        <w:rPr>
          <w:b/>
          <w:sz w:val="24"/>
        </w:rPr>
      </w:pPr>
    </w:p>
    <w:p w14:paraId="2A5075E1" w14:textId="77777777" w:rsidR="00B9234F" w:rsidRPr="00680B00" w:rsidRDefault="00B9234F" w:rsidP="00B9234F">
      <w:pPr>
        <w:rPr>
          <w:sz w:val="24"/>
        </w:rPr>
      </w:pPr>
      <w:r w:rsidRPr="00680B00">
        <w:rPr>
          <w:sz w:val="24"/>
        </w:rPr>
        <w:t>Considerations</w:t>
      </w:r>
      <w:r w:rsidR="008F0145" w:rsidRPr="00680B00">
        <w:rPr>
          <w:sz w:val="24"/>
        </w:rPr>
        <w:t xml:space="preserve"> for Completing the SLO Assessment Timeline</w:t>
      </w:r>
      <w:r w:rsidR="00680B00">
        <w:rPr>
          <w:sz w:val="24"/>
        </w:rPr>
        <w:t>:</w:t>
      </w:r>
    </w:p>
    <w:p w14:paraId="6BC6F7AD" w14:textId="77777777" w:rsidR="00B9234F" w:rsidRPr="00680B00" w:rsidRDefault="00B9234F" w:rsidP="00B9234F">
      <w:pPr>
        <w:rPr>
          <w:b/>
          <w:sz w:val="24"/>
        </w:rPr>
      </w:pPr>
    </w:p>
    <w:p w14:paraId="4B1897DD" w14:textId="77777777" w:rsidR="008F0145" w:rsidRPr="00680B00" w:rsidRDefault="00B9234F" w:rsidP="00B9234F">
      <w:pPr>
        <w:rPr>
          <w:b/>
          <w:sz w:val="24"/>
        </w:rPr>
      </w:pPr>
      <w:r w:rsidRPr="00680B00">
        <w:rPr>
          <w:sz w:val="24"/>
        </w:rPr>
        <w:t>As per the SCEA contract, “The timeline shall ensure that all SLOs in all sections for each course are to be assessed at least once during the 3-year cycle, with a maximum number of course SLOs per section collected by a Unit member at any one time being three (3)</w:t>
      </w:r>
      <w:r w:rsidR="00680B00">
        <w:rPr>
          <w:sz w:val="24"/>
        </w:rPr>
        <w:t>”</w:t>
      </w:r>
      <w:r w:rsidRPr="00680B00">
        <w:rPr>
          <w:sz w:val="24"/>
        </w:rPr>
        <w:t>.</w:t>
      </w:r>
    </w:p>
    <w:p w14:paraId="0986E868" w14:textId="77777777" w:rsidR="004E2631" w:rsidRPr="00680B00" w:rsidRDefault="004E2631" w:rsidP="004E2631">
      <w:pPr>
        <w:rPr>
          <w:sz w:val="24"/>
        </w:rPr>
      </w:pPr>
    </w:p>
    <w:p w14:paraId="178E9F92" w14:textId="77777777" w:rsidR="004E2631" w:rsidRPr="00680B00" w:rsidRDefault="004E2631" w:rsidP="004E2631">
      <w:pPr>
        <w:rPr>
          <w:sz w:val="24"/>
        </w:rPr>
      </w:pPr>
    </w:p>
    <w:p w14:paraId="558C69F2" w14:textId="77777777" w:rsidR="0011747A" w:rsidRPr="00680B00" w:rsidRDefault="0011747A" w:rsidP="0011747A">
      <w:pPr>
        <w:rPr>
          <w:rFonts w:eastAsia="Times New Roman" w:cs="Arial"/>
          <w:sz w:val="24"/>
          <w:lang w:eastAsia="en-US"/>
        </w:rPr>
      </w:pPr>
      <w:r w:rsidRPr="00680B00">
        <w:rPr>
          <w:sz w:val="24"/>
        </w:rPr>
        <w:t>According to the ACCJC Standard II.A.3, “</w:t>
      </w:r>
      <w:r w:rsidRPr="00680B00">
        <w:rPr>
          <w:rFonts w:eastAsia="Times New Roman" w:cs="Arial"/>
          <w:sz w:val="24"/>
          <w:lang w:eastAsia="en-US"/>
        </w:rPr>
        <w:t>The institution identifies and regularly assesses learning outcomes for courses, programs, certificates. And degrees using established institutional procedures.”</w:t>
      </w:r>
    </w:p>
    <w:p w14:paraId="06C954D1" w14:textId="77777777" w:rsidR="0011747A" w:rsidRPr="00680B00" w:rsidRDefault="0011747A" w:rsidP="0011747A">
      <w:pPr>
        <w:rPr>
          <w:rFonts w:eastAsia="Times New Roman" w:cs="Arial"/>
          <w:sz w:val="24"/>
          <w:lang w:eastAsia="en-US"/>
        </w:rPr>
      </w:pPr>
    </w:p>
    <w:p w14:paraId="74C7789D" w14:textId="77777777" w:rsidR="0011747A" w:rsidRPr="00680B00" w:rsidRDefault="0011747A" w:rsidP="0011747A">
      <w:pPr>
        <w:rPr>
          <w:rFonts w:eastAsia="Times New Roman" w:cs="Arial"/>
          <w:sz w:val="24"/>
          <w:lang w:eastAsia="en-US"/>
        </w:rPr>
      </w:pPr>
    </w:p>
    <w:p w14:paraId="236B2310" w14:textId="77777777" w:rsidR="00B9234F" w:rsidRPr="00680B00" w:rsidRDefault="0011747A" w:rsidP="0011747A">
      <w:pPr>
        <w:rPr>
          <w:rFonts w:eastAsia="Times New Roman" w:cs="Arial"/>
          <w:sz w:val="24"/>
          <w:lang w:eastAsia="en-US"/>
        </w:rPr>
      </w:pPr>
      <w:r w:rsidRPr="00680B00">
        <w:rPr>
          <w:rFonts w:eastAsia="Times New Roman" w:cs="Arial"/>
          <w:sz w:val="24"/>
          <w:lang w:eastAsia="en-US"/>
        </w:rPr>
        <w:t xml:space="preserve"> </w:t>
      </w:r>
    </w:p>
    <w:sectPr w:rsidR="00B9234F" w:rsidRPr="00680B00" w:rsidSect="00794545">
      <w:headerReference w:type="default" r:id="rId11"/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69A68" w14:textId="77777777" w:rsidR="000622D9" w:rsidRDefault="000622D9" w:rsidP="008C01EF">
      <w:r>
        <w:separator/>
      </w:r>
    </w:p>
  </w:endnote>
  <w:endnote w:type="continuationSeparator" w:id="0">
    <w:p w14:paraId="11445ED1" w14:textId="77777777" w:rsidR="000622D9" w:rsidRDefault="000622D9" w:rsidP="008C0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3FA3EC" w14:textId="77777777" w:rsidR="000622D9" w:rsidRDefault="000622D9" w:rsidP="008C01EF">
      <w:r>
        <w:separator/>
      </w:r>
    </w:p>
  </w:footnote>
  <w:footnote w:type="continuationSeparator" w:id="0">
    <w:p w14:paraId="0C3BE4CE" w14:textId="77777777" w:rsidR="000622D9" w:rsidRDefault="000622D9" w:rsidP="008C01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F543C1" w14:textId="77777777" w:rsidR="00C00765" w:rsidRDefault="00C00765" w:rsidP="00C00765">
    <w:pPr>
      <w:jc w:val="center"/>
    </w:pPr>
  </w:p>
  <w:p w14:paraId="51353B86" w14:textId="31256026" w:rsidR="00C00765" w:rsidRPr="00CF2C97" w:rsidRDefault="00C00765" w:rsidP="003142C7">
    <w:pPr>
      <w:rPr>
        <w:color w:val="FF0000"/>
        <w:sz w:val="16"/>
        <w:szCs w:val="16"/>
      </w:rPr>
    </w:pPr>
    <w:r w:rsidRPr="00CF2C97">
      <w:rPr>
        <w:color w:val="FF0000"/>
        <w:sz w:val="16"/>
        <w:szCs w:val="16"/>
      </w:rPr>
      <w:t xml:space="preserve"> (</w:t>
    </w:r>
    <w:r w:rsidR="00AC7BAE">
      <w:rPr>
        <w:color w:val="FF0000"/>
        <w:sz w:val="16"/>
        <w:szCs w:val="16"/>
      </w:rPr>
      <w:t>Environmental Technology</w:t>
    </w:r>
    <w:r w:rsidRPr="00CF2C97">
      <w:rPr>
        <w:color w:val="FF0000"/>
        <w:sz w:val="16"/>
        <w:szCs w:val="16"/>
      </w:rPr>
      <w:t xml:space="preserve">) Course and Program SLO Timeline Page </w:t>
    </w:r>
    <w:r w:rsidRPr="00CF2C97">
      <w:rPr>
        <w:color w:val="FF0000"/>
        <w:sz w:val="16"/>
        <w:szCs w:val="16"/>
      </w:rPr>
      <w:fldChar w:fldCharType="begin"/>
    </w:r>
    <w:r w:rsidRPr="00CF2C97">
      <w:rPr>
        <w:color w:val="FF0000"/>
        <w:sz w:val="16"/>
        <w:szCs w:val="16"/>
      </w:rPr>
      <w:instrText xml:space="preserve"> PAGE </w:instrText>
    </w:r>
    <w:r w:rsidRPr="00CF2C97">
      <w:rPr>
        <w:color w:val="FF0000"/>
        <w:sz w:val="16"/>
        <w:szCs w:val="16"/>
      </w:rPr>
      <w:fldChar w:fldCharType="separate"/>
    </w:r>
    <w:r w:rsidR="00A62CB9">
      <w:rPr>
        <w:noProof/>
        <w:color w:val="FF0000"/>
        <w:sz w:val="16"/>
        <w:szCs w:val="16"/>
      </w:rPr>
      <w:t>2</w:t>
    </w:r>
    <w:r w:rsidRPr="00CF2C97">
      <w:rPr>
        <w:color w:val="FF0000"/>
        <w:sz w:val="16"/>
        <w:szCs w:val="16"/>
      </w:rPr>
      <w:fldChar w:fldCharType="end"/>
    </w:r>
    <w:r w:rsidRPr="00CF2C97">
      <w:rPr>
        <w:color w:val="FF0000"/>
        <w:sz w:val="16"/>
        <w:szCs w:val="16"/>
      </w:rPr>
      <w:t xml:space="preserve"> of </w:t>
    </w:r>
    <w:r w:rsidRPr="00CF2C97">
      <w:rPr>
        <w:color w:val="FF0000"/>
        <w:sz w:val="16"/>
        <w:szCs w:val="16"/>
      </w:rPr>
      <w:fldChar w:fldCharType="begin"/>
    </w:r>
    <w:r w:rsidRPr="00CF2C97">
      <w:rPr>
        <w:color w:val="FF0000"/>
        <w:sz w:val="16"/>
        <w:szCs w:val="16"/>
      </w:rPr>
      <w:instrText xml:space="preserve"> NUMPAGES  </w:instrText>
    </w:r>
    <w:r w:rsidRPr="00CF2C97">
      <w:rPr>
        <w:color w:val="FF0000"/>
        <w:sz w:val="16"/>
        <w:szCs w:val="16"/>
      </w:rPr>
      <w:fldChar w:fldCharType="separate"/>
    </w:r>
    <w:r w:rsidR="00A62CB9">
      <w:rPr>
        <w:noProof/>
        <w:color w:val="FF0000"/>
        <w:sz w:val="16"/>
        <w:szCs w:val="16"/>
      </w:rPr>
      <w:t>4</w:t>
    </w:r>
    <w:r w:rsidRPr="00CF2C97">
      <w:rPr>
        <w:color w:val="FF0000"/>
        <w:sz w:val="16"/>
        <w:szCs w:val="16"/>
      </w:rPr>
      <w:fldChar w:fldCharType="end"/>
    </w:r>
  </w:p>
  <w:p w14:paraId="023959A0" w14:textId="655D2961" w:rsidR="00C00765" w:rsidRPr="00CF2C97" w:rsidRDefault="00C00765" w:rsidP="003142C7">
    <w:pPr>
      <w:rPr>
        <w:color w:val="FF0000"/>
        <w:sz w:val="16"/>
        <w:szCs w:val="16"/>
      </w:rPr>
    </w:pPr>
    <w:r w:rsidRPr="00CF2C97">
      <w:rPr>
        <w:color w:val="FF0000"/>
        <w:sz w:val="16"/>
        <w:szCs w:val="16"/>
      </w:rPr>
      <w:t xml:space="preserve">Revised: </w:t>
    </w:r>
    <w:r w:rsidR="00A62CB9">
      <w:rPr>
        <w:color w:val="FF0000"/>
        <w:sz w:val="16"/>
        <w:szCs w:val="16"/>
      </w:rPr>
      <w:t>03</w:t>
    </w:r>
    <w:r w:rsidR="00CF2C97">
      <w:rPr>
        <w:color w:val="FF0000"/>
        <w:sz w:val="16"/>
        <w:szCs w:val="16"/>
      </w:rPr>
      <w:t>/</w:t>
    </w:r>
    <w:r w:rsidR="00A62CB9">
      <w:rPr>
        <w:color w:val="FF0000"/>
        <w:sz w:val="16"/>
        <w:szCs w:val="16"/>
      </w:rPr>
      <w:t>22</w:t>
    </w:r>
    <w:r w:rsidR="00CF2C97">
      <w:rPr>
        <w:color w:val="FF0000"/>
        <w:sz w:val="16"/>
        <w:szCs w:val="16"/>
      </w:rPr>
      <w:t>/20</w:t>
    </w:r>
    <w:r w:rsidR="00A62CB9">
      <w:rPr>
        <w:color w:val="FF0000"/>
        <w:sz w:val="16"/>
        <w:szCs w:val="16"/>
      </w:rPr>
      <w:t>23</w:t>
    </w:r>
    <w:r w:rsidRPr="00CF2C97">
      <w:rPr>
        <w:color w:val="FF0000"/>
        <w:sz w:val="16"/>
        <w:szCs w:val="16"/>
      </w:rPr>
      <w:t xml:space="preserve"> </w:t>
    </w:r>
  </w:p>
  <w:p w14:paraId="6D300FB6" w14:textId="77777777" w:rsidR="00C00765" w:rsidRDefault="00C007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75B45"/>
    <w:multiLevelType w:val="hybridMultilevel"/>
    <w:tmpl w:val="74C407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9C7DE7"/>
    <w:multiLevelType w:val="hybridMultilevel"/>
    <w:tmpl w:val="C53AE6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97F5CD6"/>
    <w:multiLevelType w:val="hybridMultilevel"/>
    <w:tmpl w:val="7254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activeWritingStyle w:appName="MSWord" w:lang="en-US" w:vendorID="64" w:dllVersion="131078" w:nlCheck="1" w:checkStyle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tTS3BGIDIyMTSyUdpeDU4uLM/DyQAsNaAFQnBQwsAAAA"/>
  </w:docVars>
  <w:rsids>
    <w:rsidRoot w:val="00BB55DB"/>
    <w:rsid w:val="00001976"/>
    <w:rsid w:val="0001146C"/>
    <w:rsid w:val="00027CFA"/>
    <w:rsid w:val="000302E3"/>
    <w:rsid w:val="00040C41"/>
    <w:rsid w:val="000622D9"/>
    <w:rsid w:val="00075A84"/>
    <w:rsid w:val="0008226C"/>
    <w:rsid w:val="00085BF1"/>
    <w:rsid w:val="0009226C"/>
    <w:rsid w:val="000A7179"/>
    <w:rsid w:val="000C16A2"/>
    <w:rsid w:val="000C3233"/>
    <w:rsid w:val="000C684C"/>
    <w:rsid w:val="000E1CFD"/>
    <w:rsid w:val="000F3449"/>
    <w:rsid w:val="0011747A"/>
    <w:rsid w:val="00122617"/>
    <w:rsid w:val="0013055B"/>
    <w:rsid w:val="001408E7"/>
    <w:rsid w:val="00140F31"/>
    <w:rsid w:val="0014601C"/>
    <w:rsid w:val="001B5F8D"/>
    <w:rsid w:val="001C5833"/>
    <w:rsid w:val="001F659C"/>
    <w:rsid w:val="001F7A04"/>
    <w:rsid w:val="00201A79"/>
    <w:rsid w:val="00202CA6"/>
    <w:rsid w:val="00217B32"/>
    <w:rsid w:val="002334CA"/>
    <w:rsid w:val="00233586"/>
    <w:rsid w:val="00241B25"/>
    <w:rsid w:val="0024229A"/>
    <w:rsid w:val="00243A8C"/>
    <w:rsid w:val="00262C12"/>
    <w:rsid w:val="002755FE"/>
    <w:rsid w:val="00282355"/>
    <w:rsid w:val="00284F38"/>
    <w:rsid w:val="002C5A79"/>
    <w:rsid w:val="002C70ED"/>
    <w:rsid w:val="002F2D69"/>
    <w:rsid w:val="002F5819"/>
    <w:rsid w:val="0030301D"/>
    <w:rsid w:val="00307614"/>
    <w:rsid w:val="003142C7"/>
    <w:rsid w:val="00331DC4"/>
    <w:rsid w:val="00335CCD"/>
    <w:rsid w:val="00346100"/>
    <w:rsid w:val="00383199"/>
    <w:rsid w:val="0038513B"/>
    <w:rsid w:val="00386D4C"/>
    <w:rsid w:val="003C10E7"/>
    <w:rsid w:val="003C3F54"/>
    <w:rsid w:val="003C567F"/>
    <w:rsid w:val="003E256E"/>
    <w:rsid w:val="003F0711"/>
    <w:rsid w:val="004130F2"/>
    <w:rsid w:val="004149D5"/>
    <w:rsid w:val="004201EE"/>
    <w:rsid w:val="004471C2"/>
    <w:rsid w:val="00460577"/>
    <w:rsid w:val="004A5A96"/>
    <w:rsid w:val="004C6AA0"/>
    <w:rsid w:val="004E2631"/>
    <w:rsid w:val="004E6A85"/>
    <w:rsid w:val="005047BD"/>
    <w:rsid w:val="00535164"/>
    <w:rsid w:val="00536A1F"/>
    <w:rsid w:val="00542668"/>
    <w:rsid w:val="00550E72"/>
    <w:rsid w:val="00576F5C"/>
    <w:rsid w:val="0058619B"/>
    <w:rsid w:val="005917B4"/>
    <w:rsid w:val="005942CF"/>
    <w:rsid w:val="00594571"/>
    <w:rsid w:val="00595E3A"/>
    <w:rsid w:val="00597468"/>
    <w:rsid w:val="005A673B"/>
    <w:rsid w:val="005B1C68"/>
    <w:rsid w:val="005C58F1"/>
    <w:rsid w:val="005D43CA"/>
    <w:rsid w:val="005D790D"/>
    <w:rsid w:val="005F738F"/>
    <w:rsid w:val="006003E0"/>
    <w:rsid w:val="00615D80"/>
    <w:rsid w:val="006165E2"/>
    <w:rsid w:val="00637D34"/>
    <w:rsid w:val="00654260"/>
    <w:rsid w:val="00663BC0"/>
    <w:rsid w:val="00671986"/>
    <w:rsid w:val="00680B00"/>
    <w:rsid w:val="006B009E"/>
    <w:rsid w:val="006C632D"/>
    <w:rsid w:val="00715B9E"/>
    <w:rsid w:val="007234DA"/>
    <w:rsid w:val="00727280"/>
    <w:rsid w:val="007605B9"/>
    <w:rsid w:val="00783ED6"/>
    <w:rsid w:val="00794545"/>
    <w:rsid w:val="00794E5C"/>
    <w:rsid w:val="007A76DD"/>
    <w:rsid w:val="007B2CA9"/>
    <w:rsid w:val="007C1C54"/>
    <w:rsid w:val="007C4364"/>
    <w:rsid w:val="007E4B5A"/>
    <w:rsid w:val="007F1FF2"/>
    <w:rsid w:val="00801AAE"/>
    <w:rsid w:val="008132C9"/>
    <w:rsid w:val="00854024"/>
    <w:rsid w:val="008540B2"/>
    <w:rsid w:val="0085472B"/>
    <w:rsid w:val="008B1D71"/>
    <w:rsid w:val="008C01EF"/>
    <w:rsid w:val="008D1B89"/>
    <w:rsid w:val="008D1F33"/>
    <w:rsid w:val="008D268C"/>
    <w:rsid w:val="008D60F1"/>
    <w:rsid w:val="008F0145"/>
    <w:rsid w:val="008F33A2"/>
    <w:rsid w:val="00910FBF"/>
    <w:rsid w:val="00913F09"/>
    <w:rsid w:val="00960B04"/>
    <w:rsid w:val="00962265"/>
    <w:rsid w:val="00962A95"/>
    <w:rsid w:val="00965171"/>
    <w:rsid w:val="0097656C"/>
    <w:rsid w:val="009A6B0F"/>
    <w:rsid w:val="009E1E5D"/>
    <w:rsid w:val="009E4F1D"/>
    <w:rsid w:val="009F3903"/>
    <w:rsid w:val="009F75E4"/>
    <w:rsid w:val="00A108BD"/>
    <w:rsid w:val="00A614B8"/>
    <w:rsid w:val="00A62CB9"/>
    <w:rsid w:val="00A74EA3"/>
    <w:rsid w:val="00A8118E"/>
    <w:rsid w:val="00AC7BAE"/>
    <w:rsid w:val="00AD5639"/>
    <w:rsid w:val="00AE2EAB"/>
    <w:rsid w:val="00AF4252"/>
    <w:rsid w:val="00AF7481"/>
    <w:rsid w:val="00B03414"/>
    <w:rsid w:val="00B07849"/>
    <w:rsid w:val="00B172D3"/>
    <w:rsid w:val="00B3044E"/>
    <w:rsid w:val="00B344E4"/>
    <w:rsid w:val="00B43DE1"/>
    <w:rsid w:val="00B61A39"/>
    <w:rsid w:val="00B61FA1"/>
    <w:rsid w:val="00B65FD3"/>
    <w:rsid w:val="00B81251"/>
    <w:rsid w:val="00B818FC"/>
    <w:rsid w:val="00B9234F"/>
    <w:rsid w:val="00B93D6F"/>
    <w:rsid w:val="00BB55DB"/>
    <w:rsid w:val="00BC5990"/>
    <w:rsid w:val="00BF4AD2"/>
    <w:rsid w:val="00C00765"/>
    <w:rsid w:val="00C0154F"/>
    <w:rsid w:val="00C25B55"/>
    <w:rsid w:val="00C42508"/>
    <w:rsid w:val="00C54837"/>
    <w:rsid w:val="00C61644"/>
    <w:rsid w:val="00CC1BAA"/>
    <w:rsid w:val="00CC3746"/>
    <w:rsid w:val="00CC605B"/>
    <w:rsid w:val="00CE1229"/>
    <w:rsid w:val="00CF2C97"/>
    <w:rsid w:val="00D33CDA"/>
    <w:rsid w:val="00D46096"/>
    <w:rsid w:val="00D534AA"/>
    <w:rsid w:val="00D80895"/>
    <w:rsid w:val="00D84D49"/>
    <w:rsid w:val="00D87A11"/>
    <w:rsid w:val="00DA0706"/>
    <w:rsid w:val="00DA2075"/>
    <w:rsid w:val="00DD1495"/>
    <w:rsid w:val="00E16B79"/>
    <w:rsid w:val="00E37641"/>
    <w:rsid w:val="00E45968"/>
    <w:rsid w:val="00E64BB2"/>
    <w:rsid w:val="00E754D0"/>
    <w:rsid w:val="00E9129D"/>
    <w:rsid w:val="00E920EC"/>
    <w:rsid w:val="00E9736E"/>
    <w:rsid w:val="00EA0851"/>
    <w:rsid w:val="00EA5DCD"/>
    <w:rsid w:val="00EA730E"/>
    <w:rsid w:val="00EC0087"/>
    <w:rsid w:val="00EC56B0"/>
    <w:rsid w:val="00F01C48"/>
    <w:rsid w:val="00F05EE4"/>
    <w:rsid w:val="00F1313D"/>
    <w:rsid w:val="00F167A6"/>
    <w:rsid w:val="00F16D90"/>
    <w:rsid w:val="00F222FC"/>
    <w:rsid w:val="00F447EB"/>
    <w:rsid w:val="00F46B15"/>
    <w:rsid w:val="00F63AD6"/>
    <w:rsid w:val="00F76770"/>
    <w:rsid w:val="00FB1E07"/>
    <w:rsid w:val="00FB2F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369A6E"/>
  <w15:docId w15:val="{424B4C11-45C2-4E16-9410-D5C08DCE7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1DC4"/>
    <w:rPr>
      <w:rFonts w:ascii="Arial" w:hAnsi="Arial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B55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C01E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8C01EF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8C01E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C01EF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4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34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72"/>
    <w:rsid w:val="000C16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3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9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3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0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9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2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8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9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4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0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0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3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B6BD9C95CF7C4196CA82B628D757E9" ma:contentTypeVersion="0" ma:contentTypeDescription="Create a new document." ma:contentTypeScope="" ma:versionID="a7efedcd0e8375d7655f4b68ece94a71">
  <xsd:schema xmlns:xsd="http://www.w3.org/2001/XMLSchema" xmlns:xs="http://www.w3.org/2001/XMLSchema" xmlns:p="http://schemas.microsoft.com/office/2006/metadata/properties" xmlns:ns2="f1c2670d-76f3-403b-9d2f-38b517d5f26d" targetNamespace="http://schemas.microsoft.com/office/2006/metadata/properties" ma:root="true" ma:fieldsID="1c0d47d7c5b72563e283077b17a3b936" ns2:_="">
    <xsd:import namespace="f1c2670d-76f3-403b-9d2f-38b517d5f26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2670d-76f3-403b-9d2f-38b517d5f26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41974D-73C3-46E9-911D-5EA0A4F19F0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014438B-65EC-4D31-B9E6-B9B03F732A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F3E098-B9F6-4ECE-BB25-6FB85FF97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c2670d-76f3-403b-9d2f-38b517d5f2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188908-EBC6-48FD-8776-E3ABDE8CA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043</Words>
  <Characters>594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wolniewicz</dc:creator>
  <cp:lastModifiedBy>SWC Student</cp:lastModifiedBy>
  <cp:revision>4</cp:revision>
  <cp:lastPrinted>2012-10-31T01:19:00Z</cp:lastPrinted>
  <dcterms:created xsi:type="dcterms:W3CDTF">2022-10-17T20:40:00Z</dcterms:created>
  <dcterms:modified xsi:type="dcterms:W3CDTF">2023-03-23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B6BD9C95CF7C4196CA82B628D757E9</vt:lpwstr>
  </property>
  <property fmtid="{D5CDD505-2E9C-101B-9397-08002B2CF9AE}" pid="3" name="_dlc_DocIdItemGuid">
    <vt:lpwstr>74c30462-f183-4f76-92d0-41c17e92172a</vt:lpwstr>
  </property>
  <property fmtid="{D5CDD505-2E9C-101B-9397-08002B2CF9AE}" pid="4" name="_dlc_DocId">
    <vt:lpwstr>5H3FFX7VTXFQ-176-106</vt:lpwstr>
  </property>
  <property fmtid="{D5CDD505-2E9C-101B-9397-08002B2CF9AE}" pid="5" name="_dlc_DocIdUrl">
    <vt:lpwstr>https://portal.swccd.edu/Departments/SLO/_layouts/DocIdRedir.aspx?ID=5H3FFX7VTXFQ-176-106, 5H3FFX7VTXFQ-176-106</vt:lpwstr>
  </property>
</Properties>
</file>